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11D24F" w14:textId="77777777" w:rsidR="007F0449" w:rsidRPr="008E3616" w:rsidRDefault="001366F9" w:rsidP="00CB3E17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>Allegato n. 2</w:t>
      </w:r>
      <w:r w:rsidR="006305DC"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 xml:space="preserve"> (versione per figli minorenni)</w:t>
      </w:r>
      <w:r w:rsidR="00CB3E17"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 xml:space="preserve"> </w:t>
      </w:r>
    </w:p>
    <w:p w14:paraId="52076EFB" w14:textId="097C067E" w:rsidR="001366F9" w:rsidRPr="008E3616" w:rsidRDefault="001366F9" w:rsidP="00CB3E17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>Fare attenzione ad apporre la firma su ogni singola dichiarazione dell’allegato.</w:t>
      </w:r>
    </w:p>
    <w:p w14:paraId="02397DBC" w14:textId="5D987FC8" w:rsidR="001366F9" w:rsidRPr="008E3616" w:rsidRDefault="001366F9" w:rsidP="001366F9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 xml:space="preserve">DICHIARAZIONE LIBERATORIA DI RESPONSABILITA’ </w:t>
      </w:r>
    </w:p>
    <w:p w14:paraId="72995402" w14:textId="7BA95C84" w:rsidR="001366F9" w:rsidRPr="008E3616" w:rsidRDefault="00847AA6" w:rsidP="001366F9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Genitore1 o </w:t>
      </w:r>
      <w:r w:rsidR="00AD1600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chi ne fa le veci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:</w:t>
      </w:r>
      <w:r w:rsidR="00CB3E17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</w:t>
      </w:r>
      <w:r w:rsidR="001366F9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Il/La sottoscritto/a ______________________________________ Nato/a il ______________ a ____________________________ residente in_________________</w:t>
      </w:r>
      <w:r w:rsidR="007F0449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_________</w:t>
      </w:r>
      <w:r w:rsidR="001366F9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____________________Via/Piazza______________________________________ n. ________ Documento di riconoscimento _______________________ n. __________________________ telefono (fisso e/o </w:t>
      </w:r>
      <w:proofErr w:type="spellStart"/>
      <w:r w:rsidR="001366F9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cell</w:t>
      </w:r>
      <w:proofErr w:type="spellEnd"/>
      <w:r w:rsidR="001366F9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.): ______________________e-mail: ______________________________ </w:t>
      </w:r>
    </w:p>
    <w:p w14:paraId="129F2B6B" w14:textId="1393AE4B" w:rsidR="00CB3E17" w:rsidRPr="008E3616" w:rsidRDefault="00847AA6" w:rsidP="00CB3E17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Genitore2</w:t>
      </w:r>
      <w:r w:rsidR="00AD1600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o chi ne fa le veci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:</w:t>
      </w:r>
      <w:r w:rsidR="00CB3E17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Il/La sottoscritto/a ____________________________________________ Nato/a il ______________ a ____________________________ residente in_________________</w:t>
      </w:r>
      <w:r w:rsidR="007F0449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__________</w:t>
      </w:r>
      <w:r w:rsidR="00CB3E17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____________________Via/Piazza______________________________________ n. ________ Documento di riconoscimento _______________________ n. __________________________ telefono (fisso e/o </w:t>
      </w:r>
      <w:proofErr w:type="spellStart"/>
      <w:r w:rsidR="00CB3E17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cell</w:t>
      </w:r>
      <w:proofErr w:type="spellEnd"/>
      <w:r w:rsidR="00CB3E17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.): ______________________e-mail: ______________________________ </w:t>
      </w:r>
    </w:p>
    <w:p w14:paraId="7F38D234" w14:textId="3EF476FD" w:rsidR="00CF0986" w:rsidRPr="008E3616" w:rsidRDefault="00CB3E17" w:rsidP="001366F9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in </w:t>
      </w:r>
      <w:proofErr w:type="spellStart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qualita</w:t>
      </w:r>
      <w:proofErr w:type="spell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̀ di genitori</w:t>
      </w:r>
      <w:r w:rsidR="001366F9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/tutore di (nome e cognome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della minore</w:t>
      </w:r>
      <w:r w:rsidR="001366F9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) 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_______________</w:t>
      </w:r>
      <w:r w:rsidR="007F0449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_______________</w:t>
      </w:r>
    </w:p>
    <w:p w14:paraId="7678D9E3" w14:textId="77777777" w:rsidR="001366F9" w:rsidRPr="008E3616" w:rsidRDefault="001366F9" w:rsidP="001366F9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nato/a </w:t>
      </w:r>
      <w:proofErr w:type="spellStart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a</w:t>
      </w:r>
      <w:proofErr w:type="spell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_____________________________(prov._____) il ___________________________ residente a ________________________________Via ________________________________ _________________</w:t>
      </w:r>
      <w:proofErr w:type="spellStart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Prov</w:t>
      </w:r>
      <w:proofErr w:type="spell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_________ C.F. _________________________________________ </w:t>
      </w:r>
    </w:p>
    <w:p w14:paraId="154BD89F" w14:textId="4BD4A093" w:rsidR="001366F9" w:rsidRPr="008E3616" w:rsidRDefault="001366F9" w:rsidP="008E3616">
      <w:pPr>
        <w:shd w:val="clear" w:color="auto" w:fill="FFFFFF"/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Con la sottoscrizione della presente dichiaro di </w:t>
      </w:r>
      <w:r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 xml:space="preserve">esonerare </w:t>
      </w:r>
      <w:r w:rsidR="00AD1600"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>l’</w:t>
      </w:r>
      <w:proofErr w:type="spellStart"/>
      <w:r w:rsidR="00AD1600"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>Universita</w:t>
      </w:r>
      <w:proofErr w:type="spellEnd"/>
      <w:r w:rsidR="00AD1600"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 xml:space="preserve">̀ degli Studi dell’Aquila </w:t>
      </w:r>
      <w:r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 xml:space="preserve">da ogni </w:t>
      </w:r>
      <w:proofErr w:type="spellStart"/>
      <w:r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>responsabilita</w:t>
      </w:r>
      <w:proofErr w:type="spellEnd"/>
      <w:r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 xml:space="preserve">̀ civile e penale 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derivante dalla partecipazione, dalla permanenza e dal soggiorno di nostra figlia minore alle </w:t>
      </w:r>
      <w:proofErr w:type="spellStart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attivita</w:t>
      </w:r>
      <w:proofErr w:type="spell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̀ proposte dall’evento “</w:t>
      </w:r>
      <w:proofErr w:type="spellStart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PinKam</w:t>
      </w:r>
      <w:r w:rsid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P</w:t>
      </w:r>
      <w:proofErr w:type="spell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”, per gli eventuali incidenti o infortuni subiti ed in conseguenza di infortuni, danni cagionati a sé o a terzi ed a malori (incluso il decesso o l’</w:t>
      </w:r>
      <w:proofErr w:type="spellStart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invalidita</w:t>
      </w:r>
      <w:proofErr w:type="spell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̀ permanente) connessi all’espletamento delle </w:t>
      </w:r>
      <w:proofErr w:type="spellStart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attivita</w:t>
      </w:r>
      <w:proofErr w:type="spell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̀ e all’uso degli impianti e delle attrezzature, ivi compresi gli incidenti e infortuni derivanti dall’azione di altri partecipanti e a noi pregiudizievoli. </w:t>
      </w:r>
    </w:p>
    <w:p w14:paraId="19C208AE" w14:textId="2E6B3E70" w:rsidR="001366F9" w:rsidRPr="008E3616" w:rsidRDefault="001366F9" w:rsidP="008E3616">
      <w:pPr>
        <w:shd w:val="clear" w:color="auto" w:fill="FFFFFF"/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3. Dichiaro inoltre </w:t>
      </w:r>
      <w:r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 xml:space="preserve">di rinunciare a qualsiasi richiesta di risarcimento e di rimborso 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presenti o che si potrebbe rivendicare in futuro nei confronti dell’Ateneo dell’Aquila e del suo legale rappresentante. Pertanto</w:t>
      </w:r>
      <w:r w:rsidR="00A75DE9">
        <w:rPr>
          <w:rFonts w:ascii="Times New Roman" w:eastAsia="Times New Roman" w:hAnsi="Times New Roman" w:cs="Times New Roman"/>
          <w:sz w:val="22"/>
          <w:szCs w:val="22"/>
          <w:lang w:eastAsia="it-IT"/>
        </w:rPr>
        <w:t>,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esonero l’</w:t>
      </w:r>
      <w:proofErr w:type="spellStart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Universita</w:t>
      </w:r>
      <w:proofErr w:type="spell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̀ degli Sudi dell’Aquila da ogni </w:t>
      </w:r>
      <w:proofErr w:type="spellStart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responsabilita</w:t>
      </w:r>
      <w:proofErr w:type="spell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̀ e tutte le azioni ad essa relative, cause e qualsivoglia tipo di procedimento giudiziario e/o arbitrale relativi al rischio d’infortuni, risarcimento di danni a persone e/o cose di terzi, danneggiamenti alle attrezzature e al rischio di smarrimenti d’effetti personali per furto o qualsivoglia ragione, salvo i limiti inderogabili di legge. </w:t>
      </w:r>
    </w:p>
    <w:p w14:paraId="43D3C889" w14:textId="2BF8F5D5" w:rsidR="001366F9" w:rsidRPr="008E3616" w:rsidRDefault="001366F9" w:rsidP="001366F9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proofErr w:type="gramStart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lì,_</w:t>
      </w:r>
      <w:proofErr w:type="gram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___________________ </w:t>
      </w:r>
    </w:p>
    <w:p w14:paraId="1A3847F2" w14:textId="045344B4" w:rsidR="00101377" w:rsidRPr="008E3616" w:rsidRDefault="00CB3E17" w:rsidP="00101377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Firma </w:t>
      </w:r>
      <w:r w:rsidR="00101377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Genitore 1 (o chi ne fa le </w:t>
      </w:r>
      <w:proofErr w:type="gramStart"/>
      <w:r w:rsidR="00101377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veci)_</w:t>
      </w:r>
      <w:proofErr w:type="gramEnd"/>
      <w:r w:rsidR="00101377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_________________________________________ </w:t>
      </w:r>
    </w:p>
    <w:p w14:paraId="7C2CCFA6" w14:textId="4DC6F528" w:rsidR="00101377" w:rsidRPr="008E3616" w:rsidRDefault="00CB3E17" w:rsidP="00101377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Firma </w:t>
      </w:r>
      <w:r w:rsidR="00101377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Genitore 2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</w:t>
      </w:r>
      <w:r w:rsidR="004B4450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(o chi ne fa le </w:t>
      </w:r>
      <w:proofErr w:type="gramStart"/>
      <w:r w:rsidR="004B4450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veci)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</w:t>
      </w:r>
      <w:proofErr w:type="gram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________________________________</w:t>
      </w:r>
    </w:p>
    <w:p w14:paraId="29D50CB9" w14:textId="6C1B0257" w:rsidR="001366F9" w:rsidRPr="008E3616" w:rsidRDefault="001366F9" w:rsidP="001366F9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b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b/>
          <w:sz w:val="22"/>
          <w:szCs w:val="22"/>
          <w:lang w:eastAsia="it-IT"/>
        </w:rPr>
        <w:t xml:space="preserve">Confermo di aver letto e compreso la presente dichiarazione liberatoria prima di apporvi la mia firma </w:t>
      </w:r>
    </w:p>
    <w:p w14:paraId="237964FC" w14:textId="6187EA7D" w:rsidR="00101377" w:rsidRPr="008E3616" w:rsidRDefault="00CB3E17" w:rsidP="00101377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Firma </w:t>
      </w:r>
      <w:r w:rsidR="00101377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Genitore 1 (o chi ne fa le </w:t>
      </w:r>
      <w:proofErr w:type="gramStart"/>
      <w:r w:rsidR="00101377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veci)_</w:t>
      </w:r>
      <w:proofErr w:type="gramEnd"/>
      <w:r w:rsidR="00101377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_________________________________________ </w:t>
      </w:r>
    </w:p>
    <w:p w14:paraId="0323DD3C" w14:textId="64B7EA74" w:rsidR="00101377" w:rsidRPr="008E3616" w:rsidRDefault="00CB3E17" w:rsidP="00101377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Firma </w:t>
      </w:r>
      <w:r w:rsidR="00101377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Genitore 2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</w:t>
      </w:r>
      <w:r w:rsidR="004B4450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(o chi ne fa le </w:t>
      </w:r>
      <w:proofErr w:type="gramStart"/>
      <w:r w:rsidR="004B4450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veci)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</w:t>
      </w:r>
      <w:proofErr w:type="gram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___________________________________</w:t>
      </w:r>
    </w:p>
    <w:p w14:paraId="37A2E964" w14:textId="7FE0765E" w:rsidR="007F0449" w:rsidRPr="008E3616" w:rsidRDefault="007F0449" w:rsidP="00101377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</w:p>
    <w:p w14:paraId="6129FA91" w14:textId="227E87C9" w:rsidR="007F0449" w:rsidRPr="008E3616" w:rsidRDefault="007F0449" w:rsidP="00101377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</w:p>
    <w:p w14:paraId="6D55DC50" w14:textId="77777777" w:rsidR="001366F9" w:rsidRPr="008E3616" w:rsidRDefault="001366F9" w:rsidP="001366F9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b/>
          <w:caps/>
          <w:color w:val="333333"/>
          <w:sz w:val="22"/>
          <w:szCs w:val="22"/>
          <w:shd w:val="clear" w:color="auto" w:fill="FDFDFC"/>
          <w:lang w:eastAsia="it-IT"/>
        </w:rPr>
        <w:lastRenderedPageBreak/>
        <w:t>Autorizzazione all’uso ed alla pubblicazione di immagini e/o video</w:t>
      </w:r>
    </w:p>
    <w:p w14:paraId="11F1D15E" w14:textId="38D66266" w:rsidR="001366F9" w:rsidRPr="008E3616" w:rsidRDefault="001366F9" w:rsidP="008E3616">
      <w:pPr>
        <w:shd w:val="clear" w:color="auto" w:fill="FFFFFF"/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Dura</w:t>
      </w:r>
      <w:r w:rsidR="004B4450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nte le attività del </w:t>
      </w:r>
      <w:proofErr w:type="spellStart"/>
      <w:r w:rsidR="008E3616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PinKam</w:t>
      </w:r>
      <w:r w:rsid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P</w:t>
      </w:r>
      <w:proofErr w:type="spellEnd"/>
      <w:r w:rsidR="008E3616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</w:t>
      </w:r>
      <w:r w:rsidR="004B4450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202</w:t>
      </w:r>
      <w:r w:rsidR="0040599C">
        <w:rPr>
          <w:rFonts w:ascii="Times New Roman" w:eastAsia="Times New Roman" w:hAnsi="Times New Roman" w:cs="Times New Roman"/>
          <w:sz w:val="22"/>
          <w:szCs w:val="22"/>
          <w:lang w:eastAsia="it-IT"/>
        </w:rPr>
        <w:t>1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, potranno essere realizzate foto, video o altri documenti ritraenti le ragazze partecipanti ed il loro lavoro. Tale materiale potrà essere utilizzato pubblicato e diffuso a fini amministrativi e/o di promozione delle attività svolte dalle partecipanti durante il </w:t>
      </w:r>
      <w:proofErr w:type="spellStart"/>
      <w:r w:rsidR="008E3616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PinKam</w:t>
      </w:r>
      <w:r w:rsid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P</w:t>
      </w:r>
      <w:proofErr w:type="spellEnd"/>
      <w:r w:rsidR="008E3616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ed a fini di promozione per le edizioni successive, anche sui social e su siti di Ateneo.</w:t>
      </w:r>
    </w:p>
    <w:p w14:paraId="04F9B0A2" w14:textId="769788E2" w:rsidR="001366F9" w:rsidRPr="008E3616" w:rsidRDefault="001366F9" w:rsidP="008E3616">
      <w:pPr>
        <w:shd w:val="clear" w:color="auto" w:fill="FFFFFF"/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In particolare, detto materiale potrà essere pubblicato</w:t>
      </w:r>
      <w:r w:rsidR="00722CC6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, ad esempio,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sul sito </w:t>
      </w:r>
      <w:r w:rsidR="00934EF8">
        <w:rPr>
          <w:rFonts w:ascii="Times New Roman" w:eastAsia="Times New Roman" w:hAnsi="Times New Roman" w:cs="Times New Roman"/>
          <w:sz w:val="22"/>
          <w:szCs w:val="22"/>
          <w:lang w:eastAsia="it-IT"/>
        </w:rPr>
        <w:t>http://</w:t>
      </w:r>
      <w:r w:rsidR="00934EF8" w:rsidRPr="00A75DE9">
        <w:rPr>
          <w:rFonts w:ascii="Times New Roman" w:eastAsia="Times New Roman" w:hAnsi="Times New Roman" w:cs="Times New Roman"/>
          <w:sz w:val="22"/>
          <w:szCs w:val="22"/>
          <w:lang w:eastAsia="it-IT"/>
        </w:rPr>
        <w:t>www.univaq.it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, sulla pagina Facebook </w:t>
      </w:r>
      <w:hyperlink r:id="rId9" w:history="1">
        <w:r w:rsidR="00A75DE9" w:rsidRPr="00A920A4">
          <w:rPr>
            <w:rStyle w:val="Collegamentoipertestuale"/>
            <w:rFonts w:ascii="Times New Roman" w:eastAsia="Times New Roman" w:hAnsi="Times New Roman" w:cs="Times New Roman"/>
            <w:sz w:val="22"/>
            <w:szCs w:val="22"/>
            <w:lang w:eastAsia="it-IT"/>
          </w:rPr>
          <w:t>http://it-it.facebook.com/univaq.it/</w:t>
        </w:r>
      </w:hyperlink>
      <w:r w:rsidR="006305DC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, sul sito del </w:t>
      </w:r>
      <w:proofErr w:type="spellStart"/>
      <w:r w:rsidR="008E3616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PinKam</w:t>
      </w:r>
      <w:r w:rsid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P</w:t>
      </w:r>
      <w:proofErr w:type="spellEnd"/>
      <w:r w:rsidR="008E3616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</w:t>
      </w:r>
      <w:r w:rsid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http://</w:t>
      </w:r>
      <w:r w:rsidR="008E3616" w:rsidRPr="00934EF8">
        <w:rPr>
          <w:rFonts w:ascii="Times New Roman" w:eastAsia="Times New Roman" w:hAnsi="Times New Roman" w:cs="Times New Roman"/>
          <w:sz w:val="22"/>
          <w:szCs w:val="22"/>
          <w:lang w:eastAsia="it-IT"/>
        </w:rPr>
        <w:t>www.pinkamp.disim.univaq.it</w:t>
      </w:r>
      <w:r w:rsidR="00847AA6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</w:t>
      </w:r>
      <w:r w:rsidR="006305DC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o sulla pagina</w:t>
      </w:r>
      <w:r w:rsidR="00CF0986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</w:t>
      </w:r>
      <w:r w:rsid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F</w:t>
      </w:r>
      <w:r w:rsidR="006305DC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acebook del </w:t>
      </w:r>
      <w:proofErr w:type="spellStart"/>
      <w:r w:rsidR="008E3616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PinKam</w:t>
      </w:r>
      <w:r w:rsid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P</w:t>
      </w:r>
      <w:proofErr w:type="spellEnd"/>
      <w:r w:rsidR="008E3616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e/o sulla stampa locale e/o nazionale secondo i comuni canali di diffusione (ad es. poster, articoli, flyer, eventi sulle pagine Facebook).</w:t>
      </w:r>
    </w:p>
    <w:p w14:paraId="79F9F424" w14:textId="18E068EE" w:rsidR="001366F9" w:rsidRPr="008E3616" w:rsidRDefault="001366F9" w:rsidP="008E3616">
      <w:pPr>
        <w:shd w:val="clear" w:color="auto" w:fill="FFFFFF"/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In nessun caso possono essere previste, in favore delle interessate, forme di remunerazione e/o di rimborso per l'uso di tali immagini. Il materiale non verrà in alcun modo usato in contesti che possano pregiudicare la dignità ed il decoro e comunque per finalità o usi diversi da quelli sopra indicati. </w:t>
      </w:r>
    </w:p>
    <w:p w14:paraId="0517F940" w14:textId="77777777" w:rsidR="005963D6" w:rsidRPr="008E3616" w:rsidRDefault="005963D6" w:rsidP="001366F9">
      <w:pPr>
        <w:jc w:val="both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</w:p>
    <w:p w14:paraId="03C1BC95" w14:textId="77777777" w:rsidR="001366F9" w:rsidRPr="008E3616" w:rsidRDefault="001366F9" w:rsidP="001366F9">
      <w:pPr>
        <w:shd w:val="clear" w:color="auto" w:fill="FFFFFF"/>
        <w:spacing w:before="100" w:beforeAutospacing="1" w:after="100" w:afterAutospacing="1"/>
        <w:ind w:left="284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Cambria Math" w:eastAsia="Times New Roman" w:hAnsi="Cambria Math" w:cs="Cambria Math"/>
          <w:sz w:val="22"/>
          <w:szCs w:val="22"/>
          <w:lang w:eastAsia="it-IT"/>
        </w:rPr>
        <w:t>⃞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Autorizzo.                 </w:t>
      </w:r>
      <w:r w:rsidRPr="008E3616">
        <w:rPr>
          <w:rFonts w:ascii="Cambria Math" w:eastAsia="Times New Roman" w:hAnsi="Cambria Math" w:cs="Cambria Math"/>
          <w:sz w:val="22"/>
          <w:szCs w:val="22"/>
          <w:lang w:eastAsia="it-IT"/>
        </w:rPr>
        <w:t>⃞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Non autorizzo</w:t>
      </w:r>
    </w:p>
    <w:p w14:paraId="509FE181" w14:textId="77777777" w:rsidR="00722CC6" w:rsidRPr="008E3616" w:rsidRDefault="001366F9" w:rsidP="001366F9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br/>
      </w:r>
      <w:proofErr w:type="gramStart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lì,_</w:t>
      </w:r>
      <w:proofErr w:type="gram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__________________</w:t>
      </w:r>
    </w:p>
    <w:p w14:paraId="3A6C59AD" w14:textId="3E954CA3" w:rsidR="001366F9" w:rsidRPr="008E3616" w:rsidRDefault="00CB3E17" w:rsidP="001366F9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Firma </w:t>
      </w:r>
      <w:r w:rsidR="00722CC6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Genitore 1 (o chi ne fa le </w:t>
      </w:r>
      <w:proofErr w:type="gramStart"/>
      <w:r w:rsidR="00722CC6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veci)</w:t>
      </w:r>
      <w:r w:rsidR="001366F9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</w:t>
      </w:r>
      <w:proofErr w:type="gramEnd"/>
      <w:r w:rsidR="001366F9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_________________________________________ </w:t>
      </w:r>
    </w:p>
    <w:p w14:paraId="74A14F6B" w14:textId="2686E605" w:rsidR="00722CC6" w:rsidRPr="008E3616" w:rsidRDefault="00CB3E17" w:rsidP="001366F9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Firma </w:t>
      </w:r>
      <w:r w:rsidR="00722CC6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Genitore 2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</w:t>
      </w:r>
      <w:r w:rsidR="004B4450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(o chi ne fa le </w:t>
      </w:r>
      <w:proofErr w:type="gramStart"/>
      <w:r w:rsidR="004B4450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veci)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</w:t>
      </w:r>
      <w:proofErr w:type="gram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________________________________</w:t>
      </w:r>
    </w:p>
    <w:p w14:paraId="3CE15594" w14:textId="77777777" w:rsidR="007F0449" w:rsidRPr="008E3616" w:rsidRDefault="007F0449" w:rsidP="001366F9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</w:pPr>
    </w:p>
    <w:p w14:paraId="37B358C9" w14:textId="120E801E" w:rsidR="001366F9" w:rsidRPr="008E3616" w:rsidRDefault="001366F9" w:rsidP="008E3616">
      <w:pPr>
        <w:shd w:val="clear" w:color="auto" w:fill="FFFFFF"/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 xml:space="preserve">DICHIARAZIONE INTOLLERANZE ALIMENTARI </w:t>
      </w:r>
      <w:r w:rsidR="00797742"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 xml:space="preserve">(necessaria </w:t>
      </w:r>
      <w:r w:rsidR="0040599C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>per l’evento del</w:t>
      </w:r>
      <w:r w:rsidR="00797742"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 xml:space="preserve"> 2</w:t>
      </w:r>
      <w:r w:rsidR="0040599C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>4</w:t>
      </w:r>
      <w:r w:rsidR="00797742"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 xml:space="preserve"> settembre 202</w:t>
      </w:r>
      <w:r w:rsidR="0040599C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>1</w:t>
      </w:r>
      <w:r w:rsidR="00797742"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>)</w:t>
      </w:r>
    </w:p>
    <w:p w14:paraId="7661E518" w14:textId="3CA29D3C" w:rsidR="00CF0986" w:rsidRPr="008E3616" w:rsidRDefault="001366F9" w:rsidP="001366F9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I sottoscritt</w:t>
      </w:r>
      <w:r w:rsidR="00DE591A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i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______________</w:t>
      </w:r>
      <w:r w:rsidR="00CB3E17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____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_____</w:t>
      </w:r>
      <w:r w:rsidR="00CB3E17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e 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_____________</w:t>
      </w:r>
      <w:r w:rsidR="00CB3E17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________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___</w:t>
      </w:r>
      <w:proofErr w:type="gramStart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_ </w:t>
      </w:r>
      <w:r w:rsidR="00DE591A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,</w:t>
      </w:r>
      <w:proofErr w:type="gramEnd"/>
      <w:r w:rsidR="00DE591A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titolari </w:t>
      </w:r>
      <w:r w:rsidR="00DE591A"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>del</w:t>
      </w:r>
      <w:r w:rsidR="00CF0986"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 xml:space="preserve">la </w:t>
      </w:r>
      <w:proofErr w:type="spellStart"/>
      <w:r w:rsidR="00DE591A"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>responsabilit</w:t>
      </w:r>
      <w:r w:rsidR="00CF0986"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>a</w:t>
      </w:r>
      <w:proofErr w:type="spellEnd"/>
      <w:r w:rsidR="00CF0986"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 xml:space="preserve">̀ genitoriale sulla minore  __________________ </w:t>
      </w:r>
    </w:p>
    <w:p w14:paraId="79CC7FEE" w14:textId="0B2D4F7F" w:rsidR="001366F9" w:rsidRPr="008E3616" w:rsidRDefault="006305DC" w:rsidP="001366F9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D</w:t>
      </w:r>
      <w:r w:rsidR="001366F9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ichiara</w:t>
      </w:r>
      <w:r w:rsidR="00DE591A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no</w:t>
      </w:r>
      <w:r w:rsidR="001366F9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in merito alla minore </w:t>
      </w:r>
      <w:r w:rsidR="001366F9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lo stato di: </w:t>
      </w:r>
    </w:p>
    <w:p w14:paraId="3554CB44" w14:textId="77777777" w:rsidR="005963D6" w:rsidRPr="008E3616" w:rsidRDefault="001366F9" w:rsidP="005963D6">
      <w:pPr>
        <w:shd w:val="clear" w:color="auto" w:fill="FFFFFF"/>
        <w:spacing w:before="100" w:beforeAutospacing="1" w:line="360" w:lineRule="auto"/>
        <w:ind w:left="425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Cambria Math" w:eastAsia="Times New Roman" w:hAnsi="Cambria Math" w:cs="Cambria Math"/>
          <w:sz w:val="22"/>
          <w:szCs w:val="22"/>
          <w:lang w:eastAsia="it-IT"/>
        </w:rPr>
        <w:t>⃞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assenza di allergie/intolleranze alimentari;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br/>
      </w:r>
      <w:r w:rsidRPr="008E3616">
        <w:rPr>
          <w:rFonts w:ascii="Cambria Math" w:eastAsia="Times New Roman" w:hAnsi="Cambria Math" w:cs="Cambria Math"/>
          <w:sz w:val="22"/>
          <w:szCs w:val="22"/>
          <w:lang w:eastAsia="it-IT"/>
        </w:rPr>
        <w:t>⃞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presenza di allergie/intolleranze alimentari: specificare_____________________________</w:t>
      </w:r>
    </w:p>
    <w:p w14:paraId="1106C8A5" w14:textId="77777777" w:rsidR="005963D6" w:rsidRPr="008E3616" w:rsidRDefault="005963D6" w:rsidP="005963D6">
      <w:pPr>
        <w:shd w:val="clear" w:color="auto" w:fill="FFFFFF"/>
        <w:ind w:left="425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_________________________________________________________________________</w:t>
      </w:r>
    </w:p>
    <w:p w14:paraId="4C4C2CB8" w14:textId="77777777" w:rsidR="005963D6" w:rsidRPr="008E3616" w:rsidRDefault="005963D6" w:rsidP="005963D6">
      <w:pPr>
        <w:shd w:val="clear" w:color="auto" w:fill="FFFFFF"/>
        <w:spacing w:before="100" w:beforeAutospacing="1" w:line="360" w:lineRule="auto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 </w:t>
      </w:r>
      <w:proofErr w:type="gramStart"/>
      <w:r w:rsidR="001366F9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_  </w:t>
      </w:r>
      <w:r w:rsidR="001366F9" w:rsidRPr="008E3616">
        <w:rPr>
          <w:rFonts w:ascii="Cambria Math" w:eastAsia="Times New Roman" w:hAnsi="Cambria Math" w:cs="Cambria Math"/>
          <w:sz w:val="22"/>
          <w:szCs w:val="22"/>
          <w:lang w:eastAsia="it-IT"/>
        </w:rPr>
        <w:t>⃞</w:t>
      </w:r>
      <w:proofErr w:type="gramEnd"/>
      <w:r w:rsidR="001366F9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richiesta di menu alternativi (vegetariani, vegani): specificare__________________________.</w:t>
      </w:r>
    </w:p>
    <w:p w14:paraId="215C7353" w14:textId="77777777" w:rsidR="001366F9" w:rsidRPr="008E3616" w:rsidRDefault="005963D6" w:rsidP="005963D6">
      <w:pPr>
        <w:shd w:val="clear" w:color="auto" w:fill="FFFFFF"/>
        <w:spacing w:after="120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     ____________________________________________________________________________</w:t>
      </w:r>
      <w:r w:rsidR="001366F9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</w:t>
      </w:r>
    </w:p>
    <w:p w14:paraId="72C100E1" w14:textId="77777777" w:rsidR="005963D6" w:rsidRPr="008E3616" w:rsidRDefault="005963D6" w:rsidP="005963D6">
      <w:pPr>
        <w:shd w:val="clear" w:color="auto" w:fill="FFFFFF"/>
        <w:spacing w:after="120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</w:p>
    <w:p w14:paraId="59E2B9E6" w14:textId="77777777" w:rsidR="00DE591A" w:rsidRPr="008E3616" w:rsidRDefault="001366F9" w:rsidP="005963D6">
      <w:pPr>
        <w:shd w:val="clear" w:color="auto" w:fill="FFFFFF"/>
        <w:snapToGrid w:val="0"/>
        <w:spacing w:before="120" w:after="100" w:afterAutospacing="1" w:line="360" w:lineRule="auto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proofErr w:type="gramStart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lì,_</w:t>
      </w:r>
      <w:proofErr w:type="gram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__________________</w:t>
      </w:r>
    </w:p>
    <w:p w14:paraId="2A709A3B" w14:textId="282AF7A5" w:rsidR="00DE591A" w:rsidRPr="008E3616" w:rsidRDefault="00CB3E17" w:rsidP="00DE591A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Firma </w:t>
      </w:r>
      <w:r w:rsidR="00DE591A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Genitore 1 (o chi ne fa le </w:t>
      </w:r>
      <w:proofErr w:type="gramStart"/>
      <w:r w:rsidR="00DE591A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veci)_</w:t>
      </w:r>
      <w:proofErr w:type="gramEnd"/>
      <w:r w:rsidR="00DE591A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_________________________________________ </w:t>
      </w:r>
    </w:p>
    <w:p w14:paraId="3CD99124" w14:textId="20330CE9" w:rsidR="00DE591A" w:rsidRPr="008E3616" w:rsidRDefault="00CB3E17" w:rsidP="00DE591A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Firma </w:t>
      </w:r>
      <w:r w:rsidR="00DE591A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Genitore 2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</w:t>
      </w:r>
      <w:r w:rsidR="004B4450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(o chi ne fa le </w:t>
      </w:r>
      <w:proofErr w:type="gramStart"/>
      <w:r w:rsidR="004B4450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veci)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</w:t>
      </w:r>
      <w:proofErr w:type="gram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________________________________</w:t>
      </w:r>
    </w:p>
    <w:p w14:paraId="249EB36C" w14:textId="4385AE56" w:rsidR="007F0449" w:rsidRPr="008E3616" w:rsidRDefault="007F0449" w:rsidP="001366F9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b/>
          <w:sz w:val="22"/>
          <w:szCs w:val="22"/>
          <w:lang w:eastAsia="it-IT"/>
        </w:rPr>
      </w:pPr>
    </w:p>
    <w:p w14:paraId="7A7DFEB1" w14:textId="77777777" w:rsidR="007F0449" w:rsidRPr="008E3616" w:rsidRDefault="007F0449" w:rsidP="001366F9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b/>
          <w:sz w:val="22"/>
          <w:szCs w:val="22"/>
          <w:lang w:eastAsia="it-IT"/>
        </w:rPr>
      </w:pPr>
    </w:p>
    <w:p w14:paraId="0D7E84EA" w14:textId="267F8AF6" w:rsidR="001366F9" w:rsidRPr="008E3616" w:rsidRDefault="001366F9" w:rsidP="001366F9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b/>
          <w:sz w:val="22"/>
          <w:szCs w:val="22"/>
          <w:lang w:eastAsia="it-IT"/>
        </w:rPr>
        <w:t xml:space="preserve">AUTOCERTIFICAZIONE STATO DI SALUTE </w:t>
      </w:r>
      <w:r w:rsidR="00797742"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>(</w:t>
      </w:r>
      <w:r w:rsidR="0040599C"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 xml:space="preserve">necessaria </w:t>
      </w:r>
      <w:r w:rsidR="0040599C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>per l’evento del</w:t>
      </w:r>
      <w:r w:rsidR="0040599C"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 xml:space="preserve"> 2</w:t>
      </w:r>
      <w:r w:rsidR="0040599C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>4</w:t>
      </w:r>
      <w:r w:rsidR="0040599C"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 xml:space="preserve"> settembre 202</w:t>
      </w:r>
      <w:r w:rsidR="0040599C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>1</w:t>
      </w:r>
      <w:r w:rsidR="00797742"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>)</w:t>
      </w:r>
    </w:p>
    <w:p w14:paraId="6647830E" w14:textId="17083309" w:rsidR="00DE591A" w:rsidRPr="008E3616" w:rsidRDefault="00DE591A" w:rsidP="00DE591A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I sottoscritti_______________</w:t>
      </w:r>
      <w:r w:rsidR="00CB3E17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__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___</w:t>
      </w:r>
      <w:r w:rsidR="00CB3E17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___   e   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______________</w:t>
      </w:r>
      <w:r w:rsidR="00CB3E17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_______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____</w:t>
      </w:r>
      <w:proofErr w:type="gramStart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 ,</w:t>
      </w:r>
      <w:proofErr w:type="gram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titolari </w:t>
      </w:r>
      <w:r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 xml:space="preserve">della </w:t>
      </w:r>
      <w:proofErr w:type="spellStart"/>
      <w:r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>responsabilita</w:t>
      </w:r>
      <w:proofErr w:type="spellEnd"/>
      <w:r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 xml:space="preserve">̀ genitoriale sulla minore  __________________ </w:t>
      </w:r>
      <w:r w:rsidR="004B4450"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 xml:space="preserve">dichiarano che </w:t>
      </w:r>
    </w:p>
    <w:p w14:paraId="10EAA13C" w14:textId="09FE4B5F" w:rsidR="001366F9" w:rsidRPr="008E3616" w:rsidRDefault="001366F9" w:rsidP="005963D6">
      <w:pPr>
        <w:shd w:val="clear" w:color="auto" w:fill="FFFFFF"/>
        <w:spacing w:before="100" w:beforeAutospacing="1" w:after="100" w:afterAutospacing="1"/>
        <w:ind w:left="284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br/>
      </w:r>
      <w:r w:rsidRPr="008E3616">
        <w:rPr>
          <w:rFonts w:ascii="Cambria Math" w:eastAsia="Times New Roman" w:hAnsi="Cambria Math" w:cs="Cambria Math"/>
          <w:sz w:val="22"/>
          <w:szCs w:val="22"/>
          <w:lang w:eastAsia="it-IT"/>
        </w:rPr>
        <w:t>⃞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la minore risulta essere in stato di buona salute psico-fisica e idonea alle </w:t>
      </w:r>
      <w:proofErr w:type="spellStart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attivita</w:t>
      </w:r>
      <w:proofErr w:type="spell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̀ del Programma </w:t>
      </w:r>
    </w:p>
    <w:p w14:paraId="1438414F" w14:textId="7B9E313B" w:rsidR="005963D6" w:rsidRPr="008E3616" w:rsidRDefault="001366F9" w:rsidP="005963D6">
      <w:pPr>
        <w:shd w:val="clear" w:color="auto" w:fill="FFFFFF"/>
        <w:spacing w:before="100" w:beforeAutospacing="1" w:line="360" w:lineRule="auto"/>
        <w:ind w:left="284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Cambria Math" w:eastAsia="Times New Roman" w:hAnsi="Cambria Math" w:cs="Cambria Math"/>
          <w:sz w:val="22"/>
          <w:szCs w:val="22"/>
          <w:lang w:eastAsia="it-IT"/>
        </w:rPr>
        <w:t>⃞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la minore risulta essere in grado di partecipare alle </w:t>
      </w:r>
      <w:proofErr w:type="spellStart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attivita</w:t>
      </w:r>
      <w:proofErr w:type="spell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̀ del Programma, </w:t>
      </w:r>
      <w:proofErr w:type="spellStart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purche</w:t>
      </w:r>
      <w:proofErr w:type="spell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́ siano osservate le seguenti precauzioni</w:t>
      </w:r>
      <w:r w:rsidR="005963D6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_________________________________________________</w:t>
      </w:r>
    </w:p>
    <w:p w14:paraId="4D2E2441" w14:textId="77777777" w:rsidR="005963D6" w:rsidRPr="008E3616" w:rsidRDefault="005963D6" w:rsidP="005963D6">
      <w:pPr>
        <w:shd w:val="clear" w:color="auto" w:fill="FFFFFF"/>
        <w:spacing w:after="100" w:afterAutospacing="1"/>
        <w:ind w:left="284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____________________________________________________________________________</w:t>
      </w:r>
    </w:p>
    <w:p w14:paraId="7E31A00F" w14:textId="508B60E0" w:rsidR="001366F9" w:rsidRPr="008E3616" w:rsidRDefault="001366F9" w:rsidP="005963D6">
      <w:pPr>
        <w:shd w:val="clear" w:color="auto" w:fill="FFFFFF"/>
        <w:spacing w:before="100" w:beforeAutospacing="1" w:after="100" w:afterAutospacing="1" w:line="360" w:lineRule="auto"/>
        <w:ind w:left="284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Cambria Math" w:eastAsia="Times New Roman" w:hAnsi="Cambria Math" w:cs="Cambria Math"/>
          <w:sz w:val="22"/>
          <w:szCs w:val="22"/>
          <w:lang w:eastAsia="it-IT"/>
        </w:rPr>
        <w:t>⃞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</w:t>
      </w:r>
      <w:r w:rsidR="00555731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la minore risulta essere affetta da disabilità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</w:t>
      </w:r>
      <w:r w:rsidR="00483045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_________________________________________ ___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_____________________________________________________</w:t>
      </w:r>
      <w:r w:rsidR="005963D6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per cui richiede: _____________________________________________________________________________</w:t>
      </w:r>
    </w:p>
    <w:p w14:paraId="7B6DD530" w14:textId="77777777" w:rsidR="00BA11F8" w:rsidRPr="008E3616" w:rsidRDefault="001366F9" w:rsidP="001366F9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proofErr w:type="gramStart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lì,_</w:t>
      </w:r>
      <w:proofErr w:type="gram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__________________</w:t>
      </w:r>
    </w:p>
    <w:p w14:paraId="70B1F252" w14:textId="2679B52B" w:rsidR="00BA11F8" w:rsidRPr="008E3616" w:rsidRDefault="00483045" w:rsidP="00BA11F8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Firma </w:t>
      </w:r>
      <w:r w:rsidR="00BA11F8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Genitore 1 (o chi ne fa le </w:t>
      </w:r>
      <w:proofErr w:type="gramStart"/>
      <w:r w:rsidR="00BA11F8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veci)_</w:t>
      </w:r>
      <w:proofErr w:type="gramEnd"/>
      <w:r w:rsidR="00BA11F8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_________________________________________ </w:t>
      </w:r>
    </w:p>
    <w:p w14:paraId="75AA1545" w14:textId="309AADD2" w:rsidR="00BA11F8" w:rsidRPr="008E3616" w:rsidRDefault="00483045" w:rsidP="00BA11F8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Firma </w:t>
      </w:r>
      <w:r w:rsidR="00BA11F8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Genitore 2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</w:t>
      </w:r>
      <w:r w:rsidR="004B4450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(o chi ne fa le </w:t>
      </w:r>
      <w:proofErr w:type="gramStart"/>
      <w:r w:rsidR="004B4450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veci)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</w:t>
      </w:r>
      <w:proofErr w:type="gram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_______________________________________________________</w:t>
      </w:r>
    </w:p>
    <w:p w14:paraId="5DCF31AF" w14:textId="07A1DEEB" w:rsidR="004B4450" w:rsidRPr="008E3616" w:rsidRDefault="004B4450">
      <w:pPr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br w:type="page"/>
      </w:r>
    </w:p>
    <w:p w14:paraId="1869E819" w14:textId="76009A4C" w:rsidR="002F7B2A" w:rsidRPr="008E3616" w:rsidRDefault="00BA11F8" w:rsidP="001366F9">
      <w:pPr>
        <w:rPr>
          <w:rFonts w:ascii="Times New Roman" w:hAnsi="Times New Roman" w:cs="Times New Roman"/>
          <w:b/>
          <w:sz w:val="22"/>
          <w:szCs w:val="22"/>
        </w:rPr>
      </w:pPr>
      <w:r w:rsidRPr="008E3616">
        <w:rPr>
          <w:rFonts w:ascii="Times New Roman" w:hAnsi="Times New Roman" w:cs="Times New Roman"/>
          <w:b/>
          <w:sz w:val="22"/>
          <w:szCs w:val="22"/>
        </w:rPr>
        <w:lastRenderedPageBreak/>
        <w:t xml:space="preserve">TRATTAMENTO DEI DATI PERSONALI </w:t>
      </w:r>
    </w:p>
    <w:p w14:paraId="31F9C606" w14:textId="77777777" w:rsidR="002F7B2A" w:rsidRPr="008E3616" w:rsidRDefault="002F7B2A" w:rsidP="002F7B2A">
      <w:pPr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8E3616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Ai sensi dell'articolo 13 del Decreto Legislativo 30 giugno 2003, n. 196 "Codice in materia di protezione dei dati personali" </w:t>
      </w:r>
      <w:r w:rsidRPr="008E3616">
        <w:rPr>
          <w:rFonts w:ascii="Times New Roman" w:hAnsi="Times New Roman" w:cs="Times New Roman"/>
          <w:bCs/>
          <w:sz w:val="22"/>
          <w:szCs w:val="22"/>
        </w:rPr>
        <w:t>e del Reg. (UE) 2016/679 del Parlamento europeo e del Consiglio</w:t>
      </w:r>
      <w:r w:rsidRPr="008E3616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si informa che:</w:t>
      </w:r>
    </w:p>
    <w:p w14:paraId="562E9DD5" w14:textId="33D85482" w:rsidR="002F7B2A" w:rsidRPr="008E3616" w:rsidRDefault="002F7B2A" w:rsidP="002F7B2A">
      <w:pPr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8E3616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a) i dati richiesti ai fini della partecipazione al </w:t>
      </w:r>
      <w:proofErr w:type="spellStart"/>
      <w:r w:rsidR="008E3616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PinKam</w:t>
      </w:r>
      <w:r w:rsid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P</w:t>
      </w:r>
      <w:proofErr w:type="spellEnd"/>
      <w:r w:rsidR="008E3616" w:rsidRPr="008E3616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r w:rsidRPr="008E3616">
        <w:rPr>
          <w:rFonts w:ascii="Times New Roman" w:hAnsi="Times New Roman" w:cs="Times New Roman"/>
          <w:color w:val="000000" w:themeColor="text1"/>
          <w:sz w:val="22"/>
          <w:szCs w:val="22"/>
        </w:rPr>
        <w:t>saranno raccolti e trattati per finalità connesse allo svolgimento</w:t>
      </w:r>
      <w:r w:rsidR="004B4450" w:rsidRPr="008E3616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delle attività del </w:t>
      </w:r>
      <w:proofErr w:type="spellStart"/>
      <w:r w:rsidR="008E3616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PinKam</w:t>
      </w:r>
      <w:r w:rsid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P</w:t>
      </w:r>
      <w:proofErr w:type="spellEnd"/>
      <w:r w:rsidR="008E3616" w:rsidRPr="008E3616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r w:rsidR="004B4450" w:rsidRPr="008E3616">
        <w:rPr>
          <w:rFonts w:ascii="Times New Roman" w:hAnsi="Times New Roman" w:cs="Times New Roman"/>
          <w:color w:val="000000" w:themeColor="text1"/>
          <w:sz w:val="22"/>
          <w:szCs w:val="22"/>
        </w:rPr>
        <w:t>202</w:t>
      </w:r>
      <w:r w:rsidR="0040599C">
        <w:rPr>
          <w:rFonts w:ascii="Times New Roman" w:hAnsi="Times New Roman" w:cs="Times New Roman"/>
          <w:color w:val="000000" w:themeColor="text1"/>
          <w:sz w:val="22"/>
          <w:szCs w:val="22"/>
        </w:rPr>
        <w:t>1</w:t>
      </w:r>
      <w:r w:rsidRPr="008E3616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, nonché per attività di promozione e di diffusione di tale progetto. Essi potranno essere comunicati a soggetti terzi e/o diffusi per le medesime finalità; </w:t>
      </w:r>
    </w:p>
    <w:p w14:paraId="5A46876A" w14:textId="07D7959F" w:rsidR="002F7B2A" w:rsidRPr="008E3616" w:rsidRDefault="004B4450" w:rsidP="002F7B2A">
      <w:pPr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8E3616">
        <w:rPr>
          <w:rFonts w:ascii="Times New Roman" w:hAnsi="Times New Roman" w:cs="Times New Roman"/>
          <w:color w:val="000000" w:themeColor="text1"/>
          <w:sz w:val="22"/>
          <w:szCs w:val="22"/>
        </w:rPr>
        <w:t>b</w:t>
      </w:r>
      <w:r w:rsidR="002F7B2A" w:rsidRPr="008E3616">
        <w:rPr>
          <w:rFonts w:ascii="Times New Roman" w:hAnsi="Times New Roman" w:cs="Times New Roman"/>
          <w:color w:val="000000" w:themeColor="text1"/>
          <w:sz w:val="22"/>
          <w:szCs w:val="22"/>
        </w:rPr>
        <w:t>) il trattamento dei dati può essere effettuato attraverso strumenti manuali, informatici e telematici atti a gestire i dati stessi ed avviene in modo da garantirne la sicurezza e la riservatezza. In ogni caso, i dati saranno conservati solo per il tempo strettamente necessario;</w:t>
      </w:r>
    </w:p>
    <w:p w14:paraId="5EC5DDE6" w14:textId="0970C2AF" w:rsidR="002F7B2A" w:rsidRPr="008E3616" w:rsidRDefault="004B4450" w:rsidP="002F7B2A">
      <w:pPr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8E3616">
        <w:rPr>
          <w:rFonts w:ascii="Times New Roman" w:hAnsi="Times New Roman" w:cs="Times New Roman"/>
          <w:color w:val="000000" w:themeColor="text1"/>
          <w:sz w:val="22"/>
          <w:szCs w:val="22"/>
        </w:rPr>
        <w:t>c</w:t>
      </w:r>
      <w:r w:rsidR="002F7B2A" w:rsidRPr="008E3616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) gli interessati sono titolari dei diritti di cui all'articolo 7 del </w:t>
      </w:r>
      <w:proofErr w:type="spellStart"/>
      <w:r w:rsidR="002F7B2A" w:rsidRPr="008E3616">
        <w:rPr>
          <w:rFonts w:ascii="Times New Roman" w:hAnsi="Times New Roman" w:cs="Times New Roman"/>
          <w:color w:val="000000" w:themeColor="text1"/>
          <w:sz w:val="22"/>
          <w:szCs w:val="22"/>
        </w:rPr>
        <w:t>D.Lgs.</w:t>
      </w:r>
      <w:proofErr w:type="spellEnd"/>
      <w:r w:rsidR="002F7B2A" w:rsidRPr="008E3616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196/2003, tra i quali figura il diritto di accesso ai dati che li riguardano, nonché alcuni diritti complementari tra cui il diritto di rettificare, aggiornare, completare o cancellare i dati erronei, incompleti o raccolti in termini non conformi alla legge, nonché il diritto di opporsi al loro trattamento per motivi legittimi;</w:t>
      </w:r>
    </w:p>
    <w:p w14:paraId="67DEAC13" w14:textId="63471DBC" w:rsidR="002F7B2A" w:rsidRPr="008E3616" w:rsidRDefault="004B4450" w:rsidP="002F7B2A">
      <w:pPr>
        <w:jc w:val="both"/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</w:pPr>
      <w:r w:rsidRPr="008E3616">
        <w:rPr>
          <w:rFonts w:ascii="Times New Roman" w:hAnsi="Times New Roman" w:cs="Times New Roman"/>
          <w:color w:val="000000" w:themeColor="text1"/>
          <w:sz w:val="22"/>
          <w:szCs w:val="22"/>
        </w:rPr>
        <w:t>d</w:t>
      </w:r>
      <w:r w:rsidR="002F7B2A" w:rsidRPr="008E3616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) titolare del trattamento dei dati è l'Università degli Studi dell’Aquila, con sede in </w:t>
      </w:r>
      <w:r w:rsidR="002F7B2A" w:rsidRPr="008E3616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Palazzo Camponeschi, piazza Santa Margherita 2, 67100 L'Aquila. </w:t>
      </w:r>
    </w:p>
    <w:p w14:paraId="647C47D7" w14:textId="5723EAE3" w:rsidR="002F7B2A" w:rsidRPr="008E3616" w:rsidRDefault="004B4450" w:rsidP="002F7B2A">
      <w:pPr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8E3616">
        <w:rPr>
          <w:rFonts w:ascii="Times New Roman" w:hAnsi="Times New Roman" w:cs="Times New Roman"/>
          <w:color w:val="000000" w:themeColor="text1"/>
          <w:sz w:val="22"/>
          <w:szCs w:val="22"/>
        </w:rPr>
        <w:t>e</w:t>
      </w:r>
      <w:r w:rsidR="002F7B2A" w:rsidRPr="008E3616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) al link </w:t>
      </w:r>
      <w:hyperlink r:id="rId10" w:history="1">
        <w:r w:rsidR="002F7B2A" w:rsidRPr="008E3616">
          <w:rPr>
            <w:rStyle w:val="Collegamentoipertestuale"/>
            <w:rFonts w:ascii="Times New Roman" w:hAnsi="Times New Roman" w:cs="Times New Roman"/>
            <w:sz w:val="22"/>
            <w:szCs w:val="22"/>
          </w:rPr>
          <w:t>http://www.univaq.it/include/utilities/blob.php?item=file&amp;table=allegato&amp;id=4049</w:t>
        </w:r>
      </w:hyperlink>
      <w:r w:rsidR="002F7B2A" w:rsidRPr="008E3616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può essere reperita l’informati</w:t>
      </w:r>
      <w:r w:rsidR="006305DC" w:rsidRPr="008E3616">
        <w:rPr>
          <w:rFonts w:ascii="Times New Roman" w:hAnsi="Times New Roman" w:cs="Times New Roman"/>
          <w:color w:val="000000" w:themeColor="text1"/>
          <w:sz w:val="22"/>
          <w:szCs w:val="22"/>
        </w:rPr>
        <w:t>v</w:t>
      </w:r>
      <w:r w:rsidR="002F7B2A" w:rsidRPr="008E3616">
        <w:rPr>
          <w:rFonts w:ascii="Times New Roman" w:hAnsi="Times New Roman" w:cs="Times New Roman"/>
          <w:color w:val="000000" w:themeColor="text1"/>
          <w:sz w:val="22"/>
          <w:szCs w:val="22"/>
        </w:rPr>
        <w:t>a di Ateneo sul trattamento dei dati personali.</w:t>
      </w:r>
    </w:p>
    <w:p w14:paraId="14F00F46" w14:textId="17F6EC12" w:rsidR="00483045" w:rsidRPr="008E3616" w:rsidRDefault="00483045">
      <w:pPr>
        <w:rPr>
          <w:rFonts w:ascii="Times New Roman" w:hAnsi="Times New Roman" w:cs="Times New Roman"/>
          <w:sz w:val="22"/>
          <w:szCs w:val="22"/>
        </w:rPr>
      </w:pPr>
    </w:p>
    <w:p w14:paraId="76CB2DB3" w14:textId="345D171F" w:rsidR="004B4450" w:rsidRPr="008E3616" w:rsidRDefault="00985BE6">
      <w:pPr>
        <w:rPr>
          <w:rFonts w:ascii="Times New Roman" w:hAnsi="Times New Roman" w:cs="Times New Roman"/>
          <w:sz w:val="22"/>
          <w:szCs w:val="22"/>
          <w:u w:val="single"/>
        </w:rPr>
      </w:pPr>
      <w:r w:rsidRPr="008E3616">
        <w:rPr>
          <w:rFonts w:ascii="Times New Roman" w:hAnsi="Times New Roman" w:cs="Times New Roman"/>
          <w:sz w:val="22"/>
          <w:szCs w:val="22"/>
          <w:u w:val="single"/>
        </w:rPr>
        <w:t>Autorizzazione n 1 (obbligatoria</w:t>
      </w:r>
      <w:r w:rsidR="004B4450" w:rsidRPr="008E3616">
        <w:rPr>
          <w:rFonts w:ascii="Times New Roman" w:hAnsi="Times New Roman" w:cs="Times New Roman"/>
          <w:sz w:val="22"/>
          <w:szCs w:val="22"/>
          <w:u w:val="single"/>
        </w:rPr>
        <w:t>)</w:t>
      </w:r>
    </w:p>
    <w:p w14:paraId="3B53BD1C" w14:textId="7FE47588" w:rsidR="004B4450" w:rsidRPr="008E3616" w:rsidRDefault="004B4450">
      <w:pPr>
        <w:rPr>
          <w:rFonts w:ascii="Times New Roman" w:hAnsi="Times New Roman" w:cs="Times New Roman"/>
          <w:sz w:val="22"/>
          <w:szCs w:val="22"/>
        </w:rPr>
      </w:pPr>
    </w:p>
    <w:p w14:paraId="5886ABFF" w14:textId="210D89CE" w:rsidR="00483045" w:rsidRPr="008E3616" w:rsidRDefault="00483045" w:rsidP="00483045">
      <w:pPr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r w:rsidRPr="008E3616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Dichiaro di aver letto l’informativa sui dati personali e rilascio il mio consenso al trattamento degli stessi,</w:t>
      </w:r>
      <w:r w:rsidR="004B4450" w:rsidRPr="008E3616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 per le sole finalità di partecipazione al programma</w:t>
      </w:r>
      <w:r w:rsidRPr="008E3616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 </w:t>
      </w:r>
    </w:p>
    <w:p w14:paraId="1F6C6553" w14:textId="1C77F18E" w:rsidR="004B4450" w:rsidRPr="008E3616" w:rsidRDefault="004B4450" w:rsidP="00483045">
      <w:pPr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</w:p>
    <w:p w14:paraId="7934AE94" w14:textId="77777777" w:rsidR="00B7058D" w:rsidRPr="008E3616" w:rsidRDefault="00B7058D" w:rsidP="00B7058D">
      <w:pPr>
        <w:shd w:val="clear" w:color="auto" w:fill="FFFFFF"/>
        <w:spacing w:before="100" w:beforeAutospacing="1" w:after="100" w:afterAutospacing="1"/>
        <w:ind w:left="284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Cambria Math" w:eastAsia="Times New Roman" w:hAnsi="Cambria Math" w:cs="Cambria Math"/>
          <w:sz w:val="22"/>
          <w:szCs w:val="22"/>
          <w:lang w:eastAsia="it-IT"/>
        </w:rPr>
        <w:t>⃞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Autorizzo.                 </w:t>
      </w:r>
      <w:r w:rsidRPr="008E3616">
        <w:rPr>
          <w:rFonts w:ascii="Cambria Math" w:eastAsia="Times New Roman" w:hAnsi="Cambria Math" w:cs="Cambria Math"/>
          <w:sz w:val="22"/>
          <w:szCs w:val="22"/>
          <w:lang w:eastAsia="it-IT"/>
        </w:rPr>
        <w:t>⃞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Non autorizzo</w:t>
      </w:r>
    </w:p>
    <w:p w14:paraId="0AC8B659" w14:textId="6832A018" w:rsidR="007F0449" w:rsidRPr="008E3616" w:rsidRDefault="007F0449" w:rsidP="004B4450">
      <w:pPr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</w:p>
    <w:p w14:paraId="4873C932" w14:textId="77777777" w:rsidR="004B4450" w:rsidRPr="008E3616" w:rsidRDefault="004B4450" w:rsidP="004B4450">
      <w:pPr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</w:p>
    <w:p w14:paraId="5108208A" w14:textId="77777777" w:rsidR="007F0449" w:rsidRPr="008E3616" w:rsidRDefault="007F0449" w:rsidP="007F0449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Firma Genitore 1 (o chi ne fa le </w:t>
      </w:r>
      <w:proofErr w:type="gramStart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veci)_</w:t>
      </w:r>
      <w:proofErr w:type="gram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_________________________________________ </w:t>
      </w:r>
    </w:p>
    <w:p w14:paraId="3FD52E6A" w14:textId="6638B7AC" w:rsidR="007F0449" w:rsidRPr="008E3616" w:rsidRDefault="007F0449" w:rsidP="007F0449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Firma Genitore 2 </w:t>
      </w:r>
      <w:r w:rsidR="00B7058D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(o chi ne fa le </w:t>
      </w:r>
      <w:proofErr w:type="gramStart"/>
      <w:r w:rsidR="00B7058D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veci)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</w:t>
      </w:r>
      <w:proofErr w:type="gram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_____________________</w:t>
      </w:r>
      <w:r w:rsidR="00B7058D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________________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_</w:t>
      </w:r>
    </w:p>
    <w:p w14:paraId="6D0057BE" w14:textId="6D37CED8" w:rsidR="004B4450" w:rsidRPr="008E3616" w:rsidRDefault="004B4450" w:rsidP="004B4450">
      <w:pPr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14:paraId="014CE74C" w14:textId="094D5F79" w:rsidR="00B7058D" w:rsidRPr="008E3616" w:rsidRDefault="00B7058D" w:rsidP="00B7058D">
      <w:pPr>
        <w:rPr>
          <w:rFonts w:ascii="Times New Roman" w:hAnsi="Times New Roman" w:cs="Times New Roman"/>
          <w:sz w:val="22"/>
          <w:szCs w:val="22"/>
          <w:u w:val="single"/>
        </w:rPr>
      </w:pPr>
      <w:r w:rsidRPr="008E3616">
        <w:rPr>
          <w:rFonts w:ascii="Times New Roman" w:hAnsi="Times New Roman" w:cs="Times New Roman"/>
          <w:sz w:val="22"/>
          <w:szCs w:val="22"/>
          <w:u w:val="single"/>
        </w:rPr>
        <w:t>Autorizzazione n 2 (facoltativa)</w:t>
      </w:r>
    </w:p>
    <w:p w14:paraId="7E5210FE" w14:textId="77777777" w:rsidR="00B7058D" w:rsidRPr="008E3616" w:rsidRDefault="00B7058D" w:rsidP="00B7058D">
      <w:pPr>
        <w:rPr>
          <w:rFonts w:ascii="Times New Roman" w:hAnsi="Times New Roman" w:cs="Times New Roman"/>
          <w:sz w:val="22"/>
          <w:szCs w:val="22"/>
        </w:rPr>
      </w:pPr>
    </w:p>
    <w:p w14:paraId="2D62DDEE" w14:textId="6038F579" w:rsidR="00B7058D" w:rsidRPr="008E3616" w:rsidRDefault="00B7058D" w:rsidP="008E3616">
      <w:pPr>
        <w:jc w:val="both"/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r w:rsidRPr="008E3616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Dichiaro di aver letto l’informativa sui dati personali e rilascio il mio consenso al trattamento degli stessi, ivi compresa la comunicazione e/o la diffusione a soggetti terzi, sia per le finalità di partecipazione al programma sia per attività di promozione e di diffusione di tale progetto</w:t>
      </w:r>
    </w:p>
    <w:p w14:paraId="44E8CA01" w14:textId="77777777" w:rsidR="00B7058D" w:rsidRPr="008E3616" w:rsidRDefault="00B7058D" w:rsidP="00B7058D">
      <w:pPr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</w:p>
    <w:p w14:paraId="78657B28" w14:textId="77777777" w:rsidR="00B7058D" w:rsidRPr="008E3616" w:rsidRDefault="00B7058D" w:rsidP="00B7058D">
      <w:pPr>
        <w:shd w:val="clear" w:color="auto" w:fill="FFFFFF"/>
        <w:spacing w:before="100" w:beforeAutospacing="1" w:after="100" w:afterAutospacing="1"/>
        <w:ind w:left="284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Cambria Math" w:eastAsia="Times New Roman" w:hAnsi="Cambria Math" w:cs="Cambria Math"/>
          <w:sz w:val="22"/>
          <w:szCs w:val="22"/>
          <w:lang w:eastAsia="it-IT"/>
        </w:rPr>
        <w:t>⃞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Autorizzo.                 </w:t>
      </w:r>
      <w:r w:rsidRPr="008E3616">
        <w:rPr>
          <w:rFonts w:ascii="Cambria Math" w:eastAsia="Times New Roman" w:hAnsi="Cambria Math" w:cs="Cambria Math"/>
          <w:sz w:val="22"/>
          <w:szCs w:val="22"/>
          <w:lang w:eastAsia="it-IT"/>
        </w:rPr>
        <w:t>⃞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Non autorizzo</w:t>
      </w:r>
    </w:p>
    <w:p w14:paraId="09886425" w14:textId="77777777" w:rsidR="00B7058D" w:rsidRPr="008E3616" w:rsidRDefault="00B7058D" w:rsidP="00B7058D">
      <w:pPr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</w:p>
    <w:p w14:paraId="50769D2F" w14:textId="77777777" w:rsidR="00B7058D" w:rsidRPr="008E3616" w:rsidRDefault="00B7058D" w:rsidP="00B7058D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Firma Genitore 1 (o chi ne fa le </w:t>
      </w:r>
      <w:proofErr w:type="gramStart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veci)_</w:t>
      </w:r>
      <w:proofErr w:type="gram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_________________________________________ </w:t>
      </w:r>
    </w:p>
    <w:p w14:paraId="7178E153" w14:textId="77777777" w:rsidR="00B7058D" w:rsidRPr="008E3616" w:rsidRDefault="00B7058D" w:rsidP="00B7058D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Firma Genitore 2 (o chi ne fa le </w:t>
      </w:r>
      <w:proofErr w:type="gramStart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veci)_</w:t>
      </w:r>
      <w:proofErr w:type="gram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________________________________________</w:t>
      </w:r>
    </w:p>
    <w:p w14:paraId="4E780262" w14:textId="042E062B" w:rsidR="00B7058D" w:rsidRPr="008E3616" w:rsidRDefault="00B7058D">
      <w:pPr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br w:type="page"/>
      </w:r>
    </w:p>
    <w:p w14:paraId="4DBE176D" w14:textId="7A740C5B" w:rsidR="005220AB" w:rsidRPr="008E3616" w:rsidRDefault="005220AB" w:rsidP="005220AB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lastRenderedPageBreak/>
        <w:t>Allegato n. 2</w:t>
      </w:r>
      <w:r w:rsidR="006305DC"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 xml:space="preserve"> (per studentesse maggiorenni)</w:t>
      </w:r>
    </w:p>
    <w:p w14:paraId="1095893E" w14:textId="77777777" w:rsidR="005220AB" w:rsidRPr="008E3616" w:rsidRDefault="005220AB" w:rsidP="007F0449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>Fare attenzione ad apporre la firma su ogni singola dichiarazione dell’allegato.</w:t>
      </w:r>
    </w:p>
    <w:p w14:paraId="1E1381F7" w14:textId="77777777" w:rsidR="006305DC" w:rsidRPr="008E3616" w:rsidRDefault="005220AB" w:rsidP="005220AB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 xml:space="preserve">DICHIARAZIONE LIBERATORIA DI RESPONSABILITA’ </w:t>
      </w:r>
    </w:p>
    <w:p w14:paraId="45CC8ADD" w14:textId="53E1050B" w:rsidR="005220AB" w:rsidRPr="008E3616" w:rsidRDefault="006305DC" w:rsidP="005220AB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L</w:t>
      </w:r>
      <w:r w:rsidR="005220AB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a sottoscritta ___________________________________________________________________________ nato/a </w:t>
      </w:r>
      <w:proofErr w:type="spellStart"/>
      <w:r w:rsidR="005220AB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a</w:t>
      </w:r>
      <w:proofErr w:type="spellEnd"/>
      <w:r w:rsidR="005220AB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_____________________________(prov._____) il ___________________________ residente a ________________________________Via _</w:t>
      </w:r>
      <w:r w:rsidR="00EA66DF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______________________________</w:t>
      </w:r>
      <w:r w:rsidR="005220AB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________________</w:t>
      </w:r>
      <w:r w:rsidR="00EA66DF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</w:t>
      </w:r>
      <w:proofErr w:type="spellStart"/>
      <w:r w:rsidR="005220AB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Prov</w:t>
      </w:r>
      <w:proofErr w:type="spellEnd"/>
      <w:r w:rsidR="005220AB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_________ C.F. _________________________________________ </w:t>
      </w:r>
    </w:p>
    <w:p w14:paraId="52F80990" w14:textId="1612E1B0" w:rsidR="005220AB" w:rsidRPr="008E3616" w:rsidRDefault="005220AB" w:rsidP="008E3616">
      <w:pPr>
        <w:shd w:val="clear" w:color="auto" w:fill="FFFFFF"/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Con la sottoscrizione della presente dichiaro di </w:t>
      </w:r>
      <w:r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 xml:space="preserve">esonerare e sollevare da ogni </w:t>
      </w:r>
      <w:proofErr w:type="spellStart"/>
      <w:r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>responsabilita</w:t>
      </w:r>
      <w:proofErr w:type="spellEnd"/>
      <w:r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>̀ civile e penale l’</w:t>
      </w:r>
      <w:proofErr w:type="spellStart"/>
      <w:r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>Universita</w:t>
      </w:r>
      <w:proofErr w:type="spellEnd"/>
      <w:r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 xml:space="preserve">̀ degli Studi dell’Aquila 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derivante dalla partecipazione, dalla permanenza e dal soggiorno della sottoscritta alle </w:t>
      </w:r>
      <w:proofErr w:type="spellStart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attivita</w:t>
      </w:r>
      <w:proofErr w:type="spell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̀ proposte dall’evento “</w:t>
      </w:r>
      <w:proofErr w:type="spellStart"/>
      <w:r w:rsidR="008E3616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PinKam</w:t>
      </w:r>
      <w:r w:rsid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P</w:t>
      </w:r>
      <w:proofErr w:type="spell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”, per gli eventuali incidenti o infortuni subiti ed in conseguenza di infortuni, danni cagionati a sé o a terzi ed a malori (incluso il decesso o l’</w:t>
      </w:r>
      <w:proofErr w:type="spellStart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invalidita</w:t>
      </w:r>
      <w:proofErr w:type="spell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̀ </w:t>
      </w:r>
      <w:r w:rsidR="00EA66DF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p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ermanente) connessi all’espletamento delle </w:t>
      </w:r>
      <w:proofErr w:type="spellStart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attivita</w:t>
      </w:r>
      <w:proofErr w:type="spell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̀ e all’uso degli impianti e delle attrezzature, ivi compresi gli incidenti e infortuni derivanti dall’azione di altri partecipanti e a noi pregiudizievoli. </w:t>
      </w:r>
    </w:p>
    <w:p w14:paraId="1093CBE2" w14:textId="1DF6E48E" w:rsidR="005220AB" w:rsidRPr="008E3616" w:rsidRDefault="005220AB" w:rsidP="008E3616">
      <w:pPr>
        <w:shd w:val="clear" w:color="auto" w:fill="FFFFFF"/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Dichiaro inoltre </w:t>
      </w:r>
      <w:r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 xml:space="preserve">di rinunciare a qualsiasi richiesta di risarcimento e di rimborso 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presenti o che si potrebbe rivendicare in futuro nei confronti dell’Ateneo dell’Aquila e del suo legale rappresentante. Pertanto</w:t>
      </w:r>
      <w:r w:rsidR="00A75DE9">
        <w:rPr>
          <w:rFonts w:ascii="Times New Roman" w:eastAsia="Times New Roman" w:hAnsi="Times New Roman" w:cs="Times New Roman"/>
          <w:sz w:val="22"/>
          <w:szCs w:val="22"/>
          <w:lang w:eastAsia="it-IT"/>
        </w:rPr>
        <w:t>,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esonero l’</w:t>
      </w:r>
      <w:proofErr w:type="spellStart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Universita</w:t>
      </w:r>
      <w:proofErr w:type="spell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̀ degli Sudi dell’Aquila da ogni </w:t>
      </w:r>
      <w:proofErr w:type="spellStart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responsabilita</w:t>
      </w:r>
      <w:proofErr w:type="spell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̀ e tutte le azioni ad essa relative, cause e qualsivoglia tipo di procedimento giudiziario e/o arbitrale relativi al rischio d’infortuni, risarcimento di danni a persone e/o cose di terzi, danneggiamenti alle attrezzature e al rischio di smarrimenti d’effetti personali per furto o qualsivoglia ragione, salvo i limiti inderogabili di legge. </w:t>
      </w:r>
    </w:p>
    <w:p w14:paraId="1101462A" w14:textId="77777777" w:rsidR="005220AB" w:rsidRPr="008E3616" w:rsidRDefault="005220AB" w:rsidP="005220AB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proofErr w:type="gramStart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lì,_</w:t>
      </w:r>
      <w:proofErr w:type="gram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___________________ </w:t>
      </w:r>
    </w:p>
    <w:p w14:paraId="78ED8169" w14:textId="4476BD95" w:rsidR="005220AB" w:rsidRPr="008E3616" w:rsidRDefault="005220AB" w:rsidP="005220AB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La dichiarante________________________________</w:t>
      </w:r>
      <w:proofErr w:type="gramStart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(</w:t>
      </w:r>
      <w:proofErr w:type="gram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Firma leggibile e per esteso) </w:t>
      </w:r>
    </w:p>
    <w:p w14:paraId="02B677A1" w14:textId="77777777" w:rsidR="00483045" w:rsidRPr="008E3616" w:rsidRDefault="00483045" w:rsidP="00483045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b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b/>
          <w:sz w:val="22"/>
          <w:szCs w:val="22"/>
          <w:lang w:eastAsia="it-IT"/>
        </w:rPr>
        <w:t xml:space="preserve">Confermo di aver letto e compreso la presente dichiarazione liberatoria prima di apporvi la mia firma </w:t>
      </w:r>
    </w:p>
    <w:p w14:paraId="2D180FB7" w14:textId="00E27224" w:rsidR="00483045" w:rsidRPr="008E3616" w:rsidRDefault="00483045" w:rsidP="00483045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Firma __________________________________________ </w:t>
      </w:r>
    </w:p>
    <w:p w14:paraId="33953F81" w14:textId="77777777" w:rsidR="00EA66DF" w:rsidRPr="008E3616" w:rsidRDefault="00EA66DF" w:rsidP="005220AB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b/>
          <w:caps/>
          <w:color w:val="333333"/>
          <w:sz w:val="22"/>
          <w:szCs w:val="22"/>
          <w:shd w:val="clear" w:color="auto" w:fill="FDFDFC"/>
          <w:lang w:eastAsia="it-IT"/>
        </w:rPr>
      </w:pPr>
    </w:p>
    <w:p w14:paraId="70A83FF8" w14:textId="08800D92" w:rsidR="005220AB" w:rsidRPr="008E3616" w:rsidRDefault="005220AB" w:rsidP="005220AB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b/>
          <w:caps/>
          <w:color w:val="333333"/>
          <w:sz w:val="22"/>
          <w:szCs w:val="22"/>
          <w:shd w:val="clear" w:color="auto" w:fill="FDFDFC"/>
          <w:lang w:eastAsia="it-IT"/>
        </w:rPr>
        <w:t>Autorizzazione all’uso ed alla pubblicazione di immagini e/o video</w:t>
      </w:r>
    </w:p>
    <w:p w14:paraId="01AB116C" w14:textId="57BAA4D3" w:rsidR="005220AB" w:rsidRPr="00A75DE9" w:rsidRDefault="005220AB" w:rsidP="00A75DE9">
      <w:pPr>
        <w:shd w:val="clear" w:color="auto" w:fill="FFFFFF"/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A75DE9">
        <w:rPr>
          <w:rFonts w:ascii="Times New Roman" w:eastAsia="Times New Roman" w:hAnsi="Times New Roman" w:cs="Times New Roman"/>
          <w:sz w:val="22"/>
          <w:szCs w:val="22"/>
          <w:lang w:eastAsia="it-IT"/>
        </w:rPr>
        <w:t>Dur</w:t>
      </w:r>
      <w:r w:rsidR="00B7058D" w:rsidRPr="00A75DE9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ante le attività del </w:t>
      </w:r>
      <w:proofErr w:type="spellStart"/>
      <w:r w:rsidR="00A75DE9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PinKam</w:t>
      </w:r>
      <w:r w:rsidR="00A75DE9">
        <w:rPr>
          <w:rFonts w:ascii="Times New Roman" w:eastAsia="Times New Roman" w:hAnsi="Times New Roman" w:cs="Times New Roman"/>
          <w:sz w:val="22"/>
          <w:szCs w:val="22"/>
          <w:lang w:eastAsia="it-IT"/>
        </w:rPr>
        <w:t>P</w:t>
      </w:r>
      <w:proofErr w:type="spellEnd"/>
      <w:r w:rsidR="00A75DE9" w:rsidRPr="00A75DE9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</w:t>
      </w:r>
      <w:r w:rsidR="00B7058D" w:rsidRPr="00A75DE9">
        <w:rPr>
          <w:rFonts w:ascii="Times New Roman" w:eastAsia="Times New Roman" w:hAnsi="Times New Roman" w:cs="Times New Roman"/>
          <w:sz w:val="22"/>
          <w:szCs w:val="22"/>
          <w:lang w:eastAsia="it-IT"/>
        </w:rPr>
        <w:t>202</w:t>
      </w:r>
      <w:r w:rsidR="0040599C">
        <w:rPr>
          <w:rFonts w:ascii="Times New Roman" w:eastAsia="Times New Roman" w:hAnsi="Times New Roman" w:cs="Times New Roman"/>
          <w:sz w:val="22"/>
          <w:szCs w:val="22"/>
          <w:lang w:eastAsia="it-IT"/>
        </w:rPr>
        <w:t>1</w:t>
      </w:r>
      <w:r w:rsidRPr="00A75DE9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, potranno essere realizzate foto, video o altri documenti ritraenti le ragazze partecipanti ed il loro lavoro. Tale materiale potrà essere utilizzato pubblicato e diffuso a fini amministrativi e/o di promozione delle attività svolte dalle partecipanti durante il </w:t>
      </w:r>
      <w:proofErr w:type="spellStart"/>
      <w:r w:rsidR="00A75DE9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PinKam</w:t>
      </w:r>
      <w:r w:rsidR="00A75DE9">
        <w:rPr>
          <w:rFonts w:ascii="Times New Roman" w:eastAsia="Times New Roman" w:hAnsi="Times New Roman" w:cs="Times New Roman"/>
          <w:sz w:val="22"/>
          <w:szCs w:val="22"/>
          <w:lang w:eastAsia="it-IT"/>
        </w:rPr>
        <w:t>P</w:t>
      </w:r>
      <w:proofErr w:type="spellEnd"/>
      <w:r w:rsidR="00A75DE9" w:rsidRPr="00A75DE9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</w:t>
      </w:r>
      <w:r w:rsidRPr="00A75DE9">
        <w:rPr>
          <w:rFonts w:ascii="Times New Roman" w:eastAsia="Times New Roman" w:hAnsi="Times New Roman" w:cs="Times New Roman"/>
          <w:sz w:val="22"/>
          <w:szCs w:val="22"/>
          <w:lang w:eastAsia="it-IT"/>
        </w:rPr>
        <w:t>ed a fini di promozione per le edizioni successive, anche sui social e su siti di Ateneo.</w:t>
      </w:r>
    </w:p>
    <w:p w14:paraId="1AC80752" w14:textId="6976CECB" w:rsidR="005220AB" w:rsidRPr="00A75DE9" w:rsidRDefault="005220AB" w:rsidP="00A75DE9">
      <w:pPr>
        <w:shd w:val="clear" w:color="auto" w:fill="FFFFFF"/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A75DE9">
        <w:rPr>
          <w:rFonts w:ascii="Times New Roman" w:eastAsia="Times New Roman" w:hAnsi="Times New Roman" w:cs="Times New Roman"/>
          <w:sz w:val="22"/>
          <w:szCs w:val="22"/>
          <w:lang w:eastAsia="it-IT"/>
        </w:rPr>
        <w:t>In particolare, a mero titolo esemplificativo, detto materiale potrà essere pubblicato sul sito </w:t>
      </w:r>
      <w:r w:rsidR="00A75DE9">
        <w:rPr>
          <w:rFonts w:ascii="Times New Roman" w:eastAsia="Times New Roman" w:hAnsi="Times New Roman" w:cs="Times New Roman"/>
          <w:sz w:val="22"/>
          <w:szCs w:val="22"/>
          <w:lang w:eastAsia="it-IT"/>
        </w:rPr>
        <w:t>http://</w:t>
      </w:r>
      <w:r w:rsidR="00A75DE9" w:rsidRPr="00A75DE9">
        <w:rPr>
          <w:rFonts w:ascii="Times New Roman" w:eastAsia="Times New Roman" w:hAnsi="Times New Roman" w:cs="Times New Roman"/>
          <w:sz w:val="22"/>
          <w:szCs w:val="22"/>
          <w:lang w:eastAsia="it-IT"/>
        </w:rPr>
        <w:t>www.univaq.it</w:t>
      </w:r>
      <w:r w:rsidRPr="00A75DE9">
        <w:rPr>
          <w:rFonts w:ascii="Times New Roman" w:eastAsia="Times New Roman" w:hAnsi="Times New Roman" w:cs="Times New Roman"/>
          <w:sz w:val="22"/>
          <w:szCs w:val="22"/>
          <w:lang w:eastAsia="it-IT"/>
        </w:rPr>
        <w:t>, sulla pagina Facebook </w:t>
      </w:r>
      <w:hyperlink r:id="rId11" w:tgtFrame="_blank" w:history="1">
        <w:r w:rsidRPr="00A75DE9">
          <w:rPr>
            <w:rFonts w:ascii="Times New Roman" w:eastAsia="Times New Roman" w:hAnsi="Times New Roman" w:cs="Times New Roman"/>
            <w:sz w:val="22"/>
            <w:szCs w:val="22"/>
            <w:lang w:eastAsia="it-IT"/>
          </w:rPr>
          <w:t>http://it-it.facebook.com/univaq.it/</w:t>
        </w:r>
      </w:hyperlink>
      <w:r w:rsidRPr="00A75DE9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, sul sito del </w:t>
      </w:r>
      <w:proofErr w:type="spellStart"/>
      <w:r w:rsidR="00A75DE9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PinKam</w:t>
      </w:r>
      <w:r w:rsidR="00A75DE9">
        <w:rPr>
          <w:rFonts w:ascii="Times New Roman" w:eastAsia="Times New Roman" w:hAnsi="Times New Roman" w:cs="Times New Roman"/>
          <w:sz w:val="22"/>
          <w:szCs w:val="22"/>
          <w:lang w:eastAsia="it-IT"/>
        </w:rPr>
        <w:t>P</w:t>
      </w:r>
      <w:proofErr w:type="spellEnd"/>
      <w:r w:rsidR="00A75DE9" w:rsidRPr="00A75DE9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</w:t>
      </w:r>
      <w:r w:rsidR="00A75DE9">
        <w:rPr>
          <w:rFonts w:ascii="Times New Roman" w:eastAsia="Times New Roman" w:hAnsi="Times New Roman" w:cs="Times New Roman"/>
          <w:sz w:val="22"/>
          <w:szCs w:val="22"/>
          <w:lang w:eastAsia="it-IT"/>
        </w:rPr>
        <w:t>http://</w:t>
      </w:r>
      <w:r w:rsidR="00A75DE9" w:rsidRPr="00A75DE9">
        <w:rPr>
          <w:rFonts w:ascii="Times New Roman" w:eastAsia="Times New Roman" w:hAnsi="Times New Roman" w:cs="Times New Roman"/>
          <w:sz w:val="22"/>
          <w:szCs w:val="22"/>
          <w:lang w:eastAsia="it-IT"/>
        </w:rPr>
        <w:t>www.pinkamp.disim.univaq.it</w:t>
      </w:r>
      <w:r w:rsidRPr="00A75DE9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o sulla pagine </w:t>
      </w:r>
      <w:r w:rsidR="00A75DE9">
        <w:rPr>
          <w:rFonts w:ascii="Times New Roman" w:eastAsia="Times New Roman" w:hAnsi="Times New Roman" w:cs="Times New Roman"/>
          <w:sz w:val="22"/>
          <w:szCs w:val="22"/>
          <w:lang w:eastAsia="it-IT"/>
        </w:rPr>
        <w:t>F</w:t>
      </w:r>
      <w:r w:rsidRPr="00A75DE9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acebook del </w:t>
      </w:r>
      <w:proofErr w:type="spellStart"/>
      <w:r w:rsidR="00A75DE9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PinKam</w:t>
      </w:r>
      <w:r w:rsidR="00A75DE9">
        <w:rPr>
          <w:rFonts w:ascii="Times New Roman" w:eastAsia="Times New Roman" w:hAnsi="Times New Roman" w:cs="Times New Roman"/>
          <w:sz w:val="22"/>
          <w:szCs w:val="22"/>
          <w:lang w:eastAsia="it-IT"/>
        </w:rPr>
        <w:t>P</w:t>
      </w:r>
      <w:proofErr w:type="spellEnd"/>
      <w:r w:rsidR="00A75DE9" w:rsidRPr="00A75DE9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</w:t>
      </w:r>
      <w:r w:rsidRPr="00A75DE9">
        <w:rPr>
          <w:rFonts w:ascii="Times New Roman" w:eastAsia="Times New Roman" w:hAnsi="Times New Roman" w:cs="Times New Roman"/>
          <w:sz w:val="22"/>
          <w:szCs w:val="22"/>
          <w:lang w:eastAsia="it-IT"/>
        </w:rPr>
        <w:t>e/o sulla stampa locale e/o nazionale secondo i comuni canali di diffusione (ad es. poster, articoli, flyer, eventi sulle pagine Facebook).</w:t>
      </w:r>
    </w:p>
    <w:p w14:paraId="06CD9948" w14:textId="69798640" w:rsidR="005220AB" w:rsidRPr="00A75DE9" w:rsidRDefault="005220AB" w:rsidP="00A75DE9">
      <w:pPr>
        <w:shd w:val="clear" w:color="auto" w:fill="FFFFFF"/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A75DE9">
        <w:rPr>
          <w:rFonts w:ascii="Times New Roman" w:eastAsia="Times New Roman" w:hAnsi="Times New Roman" w:cs="Times New Roman"/>
          <w:sz w:val="22"/>
          <w:szCs w:val="22"/>
          <w:lang w:eastAsia="it-IT"/>
        </w:rPr>
        <w:t>In nessun caso possono essere previste, in favore delle interessate, forme di remunerazione e/o di rimborso per l'uso di tali immagini. Il materiale non verrà in alcun modo usato in contesti che possano pregiudicare la dignità ed il decoro e comunque per finalità o usi diversi da quelli sopra indicati. </w:t>
      </w:r>
    </w:p>
    <w:p w14:paraId="356D1BBE" w14:textId="77777777" w:rsidR="005220AB" w:rsidRPr="008E3616" w:rsidRDefault="005220AB" w:rsidP="005220AB">
      <w:pPr>
        <w:shd w:val="clear" w:color="auto" w:fill="FFFFFF"/>
        <w:spacing w:before="100" w:beforeAutospacing="1" w:after="100" w:afterAutospacing="1"/>
        <w:ind w:left="284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Cambria Math" w:eastAsia="Times New Roman" w:hAnsi="Cambria Math" w:cs="Cambria Math"/>
          <w:sz w:val="22"/>
          <w:szCs w:val="22"/>
          <w:lang w:eastAsia="it-IT"/>
        </w:rPr>
        <w:t>⃞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Autorizzo.                 </w:t>
      </w:r>
      <w:r w:rsidRPr="008E3616">
        <w:rPr>
          <w:rFonts w:ascii="Cambria Math" w:eastAsia="Times New Roman" w:hAnsi="Cambria Math" w:cs="Cambria Math"/>
          <w:sz w:val="22"/>
          <w:szCs w:val="22"/>
          <w:lang w:eastAsia="it-IT"/>
        </w:rPr>
        <w:t>⃞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Non autorizzo</w:t>
      </w:r>
    </w:p>
    <w:p w14:paraId="4A35F3A1" w14:textId="77777777" w:rsidR="00EA66DF" w:rsidRPr="008E3616" w:rsidRDefault="006305DC" w:rsidP="005220AB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lastRenderedPageBreak/>
        <w:br/>
      </w:r>
      <w:proofErr w:type="gramStart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lì,_</w:t>
      </w:r>
      <w:proofErr w:type="gram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__________________</w:t>
      </w:r>
    </w:p>
    <w:p w14:paraId="35CE1F64" w14:textId="06AD878E" w:rsidR="005220AB" w:rsidRPr="008E3616" w:rsidRDefault="005220AB" w:rsidP="005220AB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La </w:t>
      </w:r>
      <w:proofErr w:type="gramStart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Dichiarante,_</w:t>
      </w:r>
      <w:proofErr w:type="gram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_________________________________________ </w:t>
      </w:r>
    </w:p>
    <w:p w14:paraId="5A16FAB0" w14:textId="77777777" w:rsidR="005220AB" w:rsidRPr="008E3616" w:rsidRDefault="005220AB" w:rsidP="005220AB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</w:p>
    <w:p w14:paraId="3E9C21BB" w14:textId="1C4034C0" w:rsidR="005220AB" w:rsidRPr="008E3616" w:rsidRDefault="005220AB" w:rsidP="008E3616">
      <w:pPr>
        <w:shd w:val="clear" w:color="auto" w:fill="FFFFFF"/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 xml:space="preserve">DICHIARAZIONE INTOLLERANZE ALIMENTARI </w:t>
      </w:r>
      <w:r w:rsidR="00797742"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>(</w:t>
      </w:r>
      <w:r w:rsidR="0040599C"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 xml:space="preserve">necessaria </w:t>
      </w:r>
      <w:r w:rsidR="0040599C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>per l’evento del</w:t>
      </w:r>
      <w:r w:rsidR="0040599C"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 xml:space="preserve"> 2</w:t>
      </w:r>
      <w:r w:rsidR="0040599C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>4</w:t>
      </w:r>
      <w:r w:rsidR="0040599C"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 xml:space="preserve"> settembre 202</w:t>
      </w:r>
      <w:r w:rsidR="0040599C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>1</w:t>
      </w:r>
      <w:r w:rsidR="00797742"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>)</w:t>
      </w:r>
    </w:p>
    <w:p w14:paraId="20ED7C48" w14:textId="733E2FA8" w:rsidR="005220AB" w:rsidRPr="008E3616" w:rsidRDefault="005220AB" w:rsidP="005220AB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La sottoscritta____________________________________</w:t>
      </w:r>
      <w:proofErr w:type="gramStart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_ </w:t>
      </w:r>
      <w:r w:rsidR="006305DC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dichiara</w:t>
      </w:r>
      <w:proofErr w:type="gram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lo stato di: </w:t>
      </w:r>
    </w:p>
    <w:p w14:paraId="51C593D2" w14:textId="77777777" w:rsidR="005220AB" w:rsidRPr="008E3616" w:rsidRDefault="005220AB" w:rsidP="005220AB">
      <w:pPr>
        <w:shd w:val="clear" w:color="auto" w:fill="FFFFFF"/>
        <w:spacing w:before="100" w:beforeAutospacing="1" w:line="360" w:lineRule="auto"/>
        <w:ind w:left="425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Cambria Math" w:eastAsia="Times New Roman" w:hAnsi="Cambria Math" w:cs="Cambria Math"/>
          <w:sz w:val="22"/>
          <w:szCs w:val="22"/>
          <w:lang w:eastAsia="it-IT"/>
        </w:rPr>
        <w:t>⃞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assenza di allergie/intolleranze alimentari;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br/>
      </w:r>
      <w:r w:rsidRPr="008E3616">
        <w:rPr>
          <w:rFonts w:ascii="Cambria Math" w:eastAsia="Times New Roman" w:hAnsi="Cambria Math" w:cs="Cambria Math"/>
          <w:sz w:val="22"/>
          <w:szCs w:val="22"/>
          <w:lang w:eastAsia="it-IT"/>
        </w:rPr>
        <w:t>⃞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presenza di allergie/intolleranze alimentari: specificare_____________________________</w:t>
      </w:r>
    </w:p>
    <w:p w14:paraId="23C4CBF0" w14:textId="77777777" w:rsidR="005220AB" w:rsidRPr="008E3616" w:rsidRDefault="005220AB" w:rsidP="005220AB">
      <w:pPr>
        <w:shd w:val="clear" w:color="auto" w:fill="FFFFFF"/>
        <w:ind w:left="425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_________________________________________________________________________</w:t>
      </w:r>
    </w:p>
    <w:p w14:paraId="4FD07833" w14:textId="77777777" w:rsidR="005220AB" w:rsidRPr="008E3616" w:rsidRDefault="005220AB" w:rsidP="005220AB">
      <w:pPr>
        <w:shd w:val="clear" w:color="auto" w:fill="FFFFFF"/>
        <w:spacing w:before="100" w:beforeAutospacing="1" w:line="360" w:lineRule="auto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 </w:t>
      </w:r>
      <w:proofErr w:type="gramStart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_  </w:t>
      </w:r>
      <w:r w:rsidRPr="008E3616">
        <w:rPr>
          <w:rFonts w:ascii="Cambria Math" w:eastAsia="Times New Roman" w:hAnsi="Cambria Math" w:cs="Cambria Math"/>
          <w:sz w:val="22"/>
          <w:szCs w:val="22"/>
          <w:lang w:eastAsia="it-IT"/>
        </w:rPr>
        <w:t>⃞</w:t>
      </w:r>
      <w:proofErr w:type="gram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richiesta di menu alternativi (vegetariani, vegani): specificare__________________________.</w:t>
      </w:r>
    </w:p>
    <w:p w14:paraId="0BA01758" w14:textId="77777777" w:rsidR="005220AB" w:rsidRPr="008E3616" w:rsidRDefault="005220AB" w:rsidP="005220AB">
      <w:pPr>
        <w:shd w:val="clear" w:color="auto" w:fill="FFFFFF"/>
        <w:spacing w:after="120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     ____________________________________________________________________________ </w:t>
      </w:r>
    </w:p>
    <w:p w14:paraId="17AC4424" w14:textId="77777777" w:rsidR="005220AB" w:rsidRPr="008E3616" w:rsidRDefault="005220AB" w:rsidP="005220AB">
      <w:pPr>
        <w:shd w:val="clear" w:color="auto" w:fill="FFFFFF"/>
        <w:spacing w:after="120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</w:p>
    <w:p w14:paraId="2B7B2415" w14:textId="77777777" w:rsidR="00483045" w:rsidRPr="008E3616" w:rsidRDefault="006305DC" w:rsidP="005220AB">
      <w:pPr>
        <w:shd w:val="clear" w:color="auto" w:fill="FFFFFF"/>
        <w:snapToGrid w:val="0"/>
        <w:spacing w:before="120" w:after="100" w:afterAutospacing="1" w:line="360" w:lineRule="auto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proofErr w:type="gramStart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lì,_</w:t>
      </w:r>
      <w:proofErr w:type="gram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__________________</w:t>
      </w:r>
    </w:p>
    <w:p w14:paraId="46BEE342" w14:textId="1D06DDE4" w:rsidR="005220AB" w:rsidRPr="008E3616" w:rsidRDefault="005220AB" w:rsidP="005220AB">
      <w:pPr>
        <w:shd w:val="clear" w:color="auto" w:fill="FFFFFF"/>
        <w:snapToGrid w:val="0"/>
        <w:spacing w:before="120" w:after="100" w:afterAutospacing="1" w:line="360" w:lineRule="auto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La </w:t>
      </w:r>
      <w:proofErr w:type="gramStart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Dichiarante,_</w:t>
      </w:r>
      <w:proofErr w:type="gram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_________________________________________ </w:t>
      </w:r>
    </w:p>
    <w:p w14:paraId="24212E13" w14:textId="77777777" w:rsidR="005220AB" w:rsidRPr="008E3616" w:rsidRDefault="005220AB" w:rsidP="005220AB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</w:p>
    <w:p w14:paraId="27F1533D" w14:textId="042B11C0" w:rsidR="005220AB" w:rsidRPr="008E3616" w:rsidRDefault="005220AB" w:rsidP="008E3616">
      <w:pPr>
        <w:shd w:val="clear" w:color="auto" w:fill="FFFFFF"/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b/>
          <w:sz w:val="22"/>
          <w:szCs w:val="22"/>
          <w:lang w:eastAsia="it-IT"/>
        </w:rPr>
        <w:t xml:space="preserve">AUTOCERTIFICAZIONE STATO DI SALUTE </w:t>
      </w:r>
      <w:r w:rsidR="00797742"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>(</w:t>
      </w:r>
      <w:r w:rsidR="0040599C"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 xml:space="preserve">necessaria </w:t>
      </w:r>
      <w:r w:rsidR="0040599C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>per l’evento del</w:t>
      </w:r>
      <w:r w:rsidR="0040599C"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 xml:space="preserve"> 2</w:t>
      </w:r>
      <w:r w:rsidR="0040599C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>4</w:t>
      </w:r>
      <w:r w:rsidR="0040599C"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 xml:space="preserve"> settembre 202</w:t>
      </w:r>
      <w:r w:rsidR="0040599C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>1</w:t>
      </w:r>
      <w:r w:rsidR="00797742" w:rsidRPr="008E3616">
        <w:rPr>
          <w:rFonts w:ascii="Times New Roman" w:eastAsia="Times New Roman" w:hAnsi="Times New Roman" w:cs="Times New Roman"/>
          <w:b/>
          <w:bCs/>
          <w:sz w:val="22"/>
          <w:szCs w:val="22"/>
          <w:lang w:eastAsia="it-IT"/>
        </w:rPr>
        <w:t>)</w:t>
      </w:r>
    </w:p>
    <w:p w14:paraId="701317CF" w14:textId="53508E6C" w:rsidR="005220AB" w:rsidRPr="008E3616" w:rsidRDefault="006305DC" w:rsidP="005220AB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La sottoscritt</w:t>
      </w:r>
      <w:r w:rsidR="005220AB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a dichiara che:</w:t>
      </w:r>
    </w:p>
    <w:p w14:paraId="2785596F" w14:textId="5474A7C4" w:rsidR="005220AB" w:rsidRPr="008E3616" w:rsidRDefault="005220AB" w:rsidP="005220AB">
      <w:pPr>
        <w:shd w:val="clear" w:color="auto" w:fill="FFFFFF"/>
        <w:spacing w:before="100" w:beforeAutospacing="1" w:after="100" w:afterAutospacing="1"/>
        <w:ind w:left="284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br/>
      </w:r>
      <w:r w:rsidRPr="008E3616">
        <w:rPr>
          <w:rFonts w:ascii="Cambria Math" w:eastAsia="Times New Roman" w:hAnsi="Cambria Math" w:cs="Cambria Math"/>
          <w:sz w:val="22"/>
          <w:szCs w:val="22"/>
          <w:lang w:eastAsia="it-IT"/>
        </w:rPr>
        <w:t>⃞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risulta essere in stato di buona salute psico-fisica e idonea alle </w:t>
      </w:r>
      <w:proofErr w:type="spellStart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attivita</w:t>
      </w:r>
      <w:proofErr w:type="spell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̀ del Programma </w:t>
      </w:r>
    </w:p>
    <w:p w14:paraId="41C4CD44" w14:textId="1A54DE93" w:rsidR="005220AB" w:rsidRPr="008E3616" w:rsidRDefault="005220AB" w:rsidP="008E3616">
      <w:pPr>
        <w:shd w:val="clear" w:color="auto" w:fill="FFFFFF"/>
        <w:spacing w:before="100" w:beforeAutospacing="1" w:line="360" w:lineRule="auto"/>
        <w:ind w:left="284"/>
        <w:jc w:val="both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Cambria Math" w:eastAsia="Times New Roman" w:hAnsi="Cambria Math" w:cs="Cambria Math"/>
          <w:sz w:val="22"/>
          <w:szCs w:val="22"/>
          <w:lang w:eastAsia="it-IT"/>
        </w:rPr>
        <w:t>⃞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risulta essere in grado di partecipare alle </w:t>
      </w:r>
      <w:proofErr w:type="spellStart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attivita</w:t>
      </w:r>
      <w:proofErr w:type="spell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̀ del Programma, </w:t>
      </w:r>
      <w:proofErr w:type="spellStart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purche</w:t>
      </w:r>
      <w:proofErr w:type="spell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́ siano osservate le seguenti precauzioni __________________________________________________</w:t>
      </w:r>
    </w:p>
    <w:p w14:paraId="360390A8" w14:textId="77777777" w:rsidR="005220AB" w:rsidRPr="008E3616" w:rsidRDefault="005220AB" w:rsidP="005220AB">
      <w:pPr>
        <w:shd w:val="clear" w:color="auto" w:fill="FFFFFF"/>
        <w:spacing w:after="100" w:afterAutospacing="1"/>
        <w:ind w:left="284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____________________________________________________________________________</w:t>
      </w:r>
    </w:p>
    <w:p w14:paraId="41D14689" w14:textId="1C2EF1DC" w:rsidR="005220AB" w:rsidRPr="008E3616" w:rsidRDefault="005220AB" w:rsidP="005220AB">
      <w:pPr>
        <w:shd w:val="clear" w:color="auto" w:fill="FFFFFF"/>
        <w:spacing w:before="100" w:beforeAutospacing="1" w:after="100" w:afterAutospacing="1" w:line="360" w:lineRule="auto"/>
        <w:ind w:left="284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Cambria Math" w:eastAsia="Times New Roman" w:hAnsi="Cambria Math" w:cs="Cambria Math"/>
          <w:sz w:val="22"/>
          <w:szCs w:val="22"/>
          <w:lang w:eastAsia="it-IT"/>
        </w:rPr>
        <w:t>⃞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</w:t>
      </w:r>
      <w:r w:rsidR="00555731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risulta essere affetta da d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isabilità ______________________________________________________ per cui richiede: _____________________________________________________________________________</w:t>
      </w:r>
    </w:p>
    <w:p w14:paraId="38E935D1" w14:textId="77777777" w:rsidR="00483045" w:rsidRPr="008E3616" w:rsidRDefault="00555731" w:rsidP="005220AB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proofErr w:type="gramStart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lì,_</w:t>
      </w:r>
      <w:proofErr w:type="gramEnd"/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___________________</w:t>
      </w:r>
    </w:p>
    <w:p w14:paraId="53BF38CC" w14:textId="2E241292" w:rsidR="005220AB" w:rsidRPr="008E3616" w:rsidRDefault="005220AB" w:rsidP="005220AB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La Dichiarante, __________________________________________ </w:t>
      </w:r>
    </w:p>
    <w:p w14:paraId="69F2D9C0" w14:textId="2FEB318F" w:rsidR="00B7058D" w:rsidRPr="008E3616" w:rsidRDefault="00B7058D">
      <w:pPr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br w:type="page"/>
      </w:r>
    </w:p>
    <w:p w14:paraId="67BB6247" w14:textId="77777777" w:rsidR="00B7058D" w:rsidRPr="008E3616" w:rsidRDefault="00B7058D" w:rsidP="00B7058D">
      <w:pPr>
        <w:rPr>
          <w:rFonts w:ascii="Times New Roman" w:hAnsi="Times New Roman" w:cs="Times New Roman"/>
          <w:b/>
          <w:sz w:val="22"/>
          <w:szCs w:val="22"/>
        </w:rPr>
      </w:pPr>
      <w:r w:rsidRPr="008E3616">
        <w:rPr>
          <w:rFonts w:ascii="Times New Roman" w:hAnsi="Times New Roman" w:cs="Times New Roman"/>
          <w:b/>
          <w:sz w:val="22"/>
          <w:szCs w:val="22"/>
        </w:rPr>
        <w:lastRenderedPageBreak/>
        <w:t xml:space="preserve">TRATTAMENTO DEI DATI PERSONALI </w:t>
      </w:r>
    </w:p>
    <w:p w14:paraId="1AB63B13" w14:textId="77777777" w:rsidR="00B7058D" w:rsidRPr="008E3616" w:rsidRDefault="00B7058D" w:rsidP="00B7058D">
      <w:pPr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8E3616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Ai sensi dell'articolo 13 del Decreto Legislativo 30 giugno 2003, n. 196 "Codice in materia di protezione dei dati personali" </w:t>
      </w:r>
      <w:r w:rsidRPr="008E3616">
        <w:rPr>
          <w:rFonts w:ascii="Times New Roman" w:hAnsi="Times New Roman" w:cs="Times New Roman"/>
          <w:bCs/>
          <w:sz w:val="22"/>
          <w:szCs w:val="22"/>
        </w:rPr>
        <w:t>e del Reg. (UE) 2016/679 del Parlamento europeo e del Consiglio</w:t>
      </w:r>
      <w:r w:rsidRPr="008E3616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si informa che:</w:t>
      </w:r>
    </w:p>
    <w:p w14:paraId="5C05165A" w14:textId="63C1567D" w:rsidR="00B7058D" w:rsidRPr="008E3616" w:rsidRDefault="00B7058D" w:rsidP="00B7058D">
      <w:pPr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8E3616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a) i dati richiesti ai fini della partecipazione al </w:t>
      </w:r>
      <w:proofErr w:type="spellStart"/>
      <w:r w:rsidR="008E3616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PinKam</w:t>
      </w:r>
      <w:r w:rsid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P</w:t>
      </w:r>
      <w:proofErr w:type="spellEnd"/>
      <w:r w:rsidR="008E3616" w:rsidRPr="008E3616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r w:rsidRPr="008E3616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saranno raccolti e trattati per finalità connesse allo svolgimento delle attività del </w:t>
      </w:r>
      <w:proofErr w:type="spellStart"/>
      <w:r w:rsidR="008E3616"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PinKam</w:t>
      </w:r>
      <w:r w:rsid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>P</w:t>
      </w:r>
      <w:proofErr w:type="spellEnd"/>
      <w:r w:rsidR="008E3616" w:rsidRPr="008E3616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r w:rsidRPr="008E3616">
        <w:rPr>
          <w:rFonts w:ascii="Times New Roman" w:hAnsi="Times New Roman" w:cs="Times New Roman"/>
          <w:color w:val="000000" w:themeColor="text1"/>
          <w:sz w:val="22"/>
          <w:szCs w:val="22"/>
        </w:rPr>
        <w:t>202</w:t>
      </w:r>
      <w:r w:rsidR="0040599C">
        <w:rPr>
          <w:rFonts w:ascii="Times New Roman" w:hAnsi="Times New Roman" w:cs="Times New Roman"/>
          <w:color w:val="000000" w:themeColor="text1"/>
          <w:sz w:val="22"/>
          <w:szCs w:val="22"/>
        </w:rPr>
        <w:t>1</w:t>
      </w:r>
      <w:r w:rsidRPr="008E3616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, nonché per attività di promozione e di diffusione di tale progetto. Essi potranno essere comunicati a soggetti terzi e/o diffusi per le medesime finalità; </w:t>
      </w:r>
    </w:p>
    <w:p w14:paraId="4A375B5A" w14:textId="77777777" w:rsidR="00B7058D" w:rsidRPr="008E3616" w:rsidRDefault="00B7058D" w:rsidP="00B7058D">
      <w:pPr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8E3616">
        <w:rPr>
          <w:rFonts w:ascii="Times New Roman" w:hAnsi="Times New Roman" w:cs="Times New Roman"/>
          <w:color w:val="000000" w:themeColor="text1"/>
          <w:sz w:val="22"/>
          <w:szCs w:val="22"/>
        </w:rPr>
        <w:t>b) il trattamento dei dati può essere effettuato attraverso strumenti manuali, informatici e telematici atti a gestire i dati stessi ed avviene in modo da garantirne la sicurezza e la riservatezza. In ogni caso, i dati saranno conservati solo per il tempo strettamente necessario;</w:t>
      </w:r>
    </w:p>
    <w:p w14:paraId="48B871AC" w14:textId="77777777" w:rsidR="00B7058D" w:rsidRPr="008E3616" w:rsidRDefault="00B7058D" w:rsidP="00B7058D">
      <w:pPr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8E3616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c) gli interessati sono titolari dei diritti di cui all'articolo 7 del </w:t>
      </w:r>
      <w:proofErr w:type="spellStart"/>
      <w:r w:rsidRPr="008E3616">
        <w:rPr>
          <w:rFonts w:ascii="Times New Roman" w:hAnsi="Times New Roman" w:cs="Times New Roman"/>
          <w:color w:val="000000" w:themeColor="text1"/>
          <w:sz w:val="22"/>
          <w:szCs w:val="22"/>
        </w:rPr>
        <w:t>D.Lgs.</w:t>
      </w:r>
      <w:proofErr w:type="spellEnd"/>
      <w:r w:rsidRPr="008E3616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196/2003, tra i quali figura il diritto di accesso ai dati che li riguardano, nonché alcuni diritti complementari tra cui il diritto di rettificare, aggiornare, completare o cancellare i dati erronei, incompleti o raccolti in termini non conformi alla legge, nonché il diritto di opporsi al loro trattamento per motivi legittimi;</w:t>
      </w:r>
    </w:p>
    <w:p w14:paraId="66EDB57D" w14:textId="28BF6D65" w:rsidR="00B7058D" w:rsidRPr="008E3616" w:rsidRDefault="00B7058D" w:rsidP="00B7058D">
      <w:pPr>
        <w:jc w:val="both"/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</w:pPr>
      <w:r w:rsidRPr="008E3616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d) titolare del trattamento dei dati è l'Università degli Studi dell’Aquila, con sede in </w:t>
      </w:r>
      <w:r w:rsidRPr="008E3616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Palazzo Camponeschi, piazza Santa Margherita 2, 67100 L'Aquila. </w:t>
      </w:r>
    </w:p>
    <w:p w14:paraId="48586CBA" w14:textId="77777777" w:rsidR="00B7058D" w:rsidRPr="008E3616" w:rsidRDefault="00B7058D" w:rsidP="00B7058D">
      <w:pPr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8E3616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e) al link </w:t>
      </w:r>
      <w:hyperlink r:id="rId12" w:history="1">
        <w:r w:rsidRPr="008E3616">
          <w:rPr>
            <w:rStyle w:val="Collegamentoipertestuale"/>
            <w:rFonts w:ascii="Times New Roman" w:hAnsi="Times New Roman" w:cs="Times New Roman"/>
            <w:sz w:val="22"/>
            <w:szCs w:val="22"/>
          </w:rPr>
          <w:t>http://www.univaq.it/include/utilities/blob.php?item=file&amp;table=allegato&amp;id=4049</w:t>
        </w:r>
      </w:hyperlink>
      <w:r w:rsidRPr="008E3616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può essere reperita l’informativa di Ateneo sul trattamento dei dati personali.</w:t>
      </w:r>
    </w:p>
    <w:p w14:paraId="03500021" w14:textId="77777777" w:rsidR="00B7058D" w:rsidRPr="008E3616" w:rsidRDefault="00B7058D" w:rsidP="00B7058D">
      <w:pPr>
        <w:rPr>
          <w:rFonts w:ascii="Times New Roman" w:hAnsi="Times New Roman" w:cs="Times New Roman"/>
          <w:sz w:val="22"/>
          <w:szCs w:val="22"/>
        </w:rPr>
      </w:pPr>
    </w:p>
    <w:p w14:paraId="2F219C53" w14:textId="52160108" w:rsidR="00B7058D" w:rsidRPr="008E3616" w:rsidRDefault="00B7058D" w:rsidP="00B7058D">
      <w:pPr>
        <w:rPr>
          <w:rFonts w:ascii="Times New Roman" w:hAnsi="Times New Roman" w:cs="Times New Roman"/>
          <w:sz w:val="22"/>
          <w:szCs w:val="22"/>
          <w:u w:val="single"/>
        </w:rPr>
      </w:pPr>
      <w:r w:rsidRPr="008E3616">
        <w:rPr>
          <w:rFonts w:ascii="Times New Roman" w:hAnsi="Times New Roman" w:cs="Times New Roman"/>
          <w:sz w:val="22"/>
          <w:szCs w:val="22"/>
          <w:u w:val="single"/>
        </w:rPr>
        <w:t>Autorizzazione n 1 (obbligatoria)</w:t>
      </w:r>
    </w:p>
    <w:p w14:paraId="3776E7AF" w14:textId="77777777" w:rsidR="00B7058D" w:rsidRPr="008E3616" w:rsidRDefault="00B7058D" w:rsidP="00B7058D">
      <w:pPr>
        <w:rPr>
          <w:rFonts w:ascii="Times New Roman" w:hAnsi="Times New Roman" w:cs="Times New Roman"/>
          <w:sz w:val="22"/>
          <w:szCs w:val="22"/>
        </w:rPr>
      </w:pPr>
    </w:p>
    <w:p w14:paraId="67A2F2A6" w14:textId="77777777" w:rsidR="00B7058D" w:rsidRPr="008E3616" w:rsidRDefault="00B7058D" w:rsidP="00B7058D">
      <w:pPr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r w:rsidRPr="008E3616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Dichiaro di aver letto l’informativa sui dati personali e rilascio il mio consenso al trattamento degli stessi, per le sole finalità di partecipazione al programma </w:t>
      </w:r>
    </w:p>
    <w:p w14:paraId="751A5940" w14:textId="0EDEE543" w:rsidR="00B7058D" w:rsidRPr="008E3616" w:rsidRDefault="00B7058D" w:rsidP="00B7058D">
      <w:pPr>
        <w:shd w:val="clear" w:color="auto" w:fill="FFFFFF"/>
        <w:spacing w:before="100" w:beforeAutospacing="1" w:after="100" w:afterAutospacing="1"/>
        <w:ind w:left="284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Cambria Math" w:eastAsia="Times New Roman" w:hAnsi="Cambria Math" w:cs="Cambria Math"/>
          <w:sz w:val="22"/>
          <w:szCs w:val="22"/>
          <w:lang w:eastAsia="it-IT"/>
        </w:rPr>
        <w:t>⃞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Autorizzo.                 </w:t>
      </w:r>
      <w:r w:rsidRPr="008E3616">
        <w:rPr>
          <w:rFonts w:ascii="Cambria Math" w:eastAsia="Times New Roman" w:hAnsi="Cambria Math" w:cs="Cambria Math"/>
          <w:sz w:val="22"/>
          <w:szCs w:val="22"/>
          <w:lang w:eastAsia="it-IT"/>
        </w:rPr>
        <w:t>⃞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Non autorizzo</w:t>
      </w:r>
    </w:p>
    <w:p w14:paraId="180DFC4E" w14:textId="77777777" w:rsidR="00B7058D" w:rsidRPr="008E3616" w:rsidRDefault="00B7058D" w:rsidP="00B7058D">
      <w:pPr>
        <w:shd w:val="clear" w:color="auto" w:fill="FFFFFF"/>
        <w:spacing w:before="100" w:beforeAutospacing="1" w:after="100" w:afterAutospacing="1"/>
        <w:ind w:left="284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</w:p>
    <w:p w14:paraId="65D72F4C" w14:textId="77777777" w:rsidR="00B7058D" w:rsidRPr="008E3616" w:rsidRDefault="00B7058D" w:rsidP="00B7058D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La Dichiarante, __________________________________________ </w:t>
      </w:r>
    </w:p>
    <w:p w14:paraId="62CC2858" w14:textId="77777777" w:rsidR="00B7058D" w:rsidRPr="008E3616" w:rsidRDefault="00B7058D" w:rsidP="00B7058D">
      <w:pPr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14:paraId="4D34B52C" w14:textId="77777777" w:rsidR="00B7058D" w:rsidRPr="008E3616" w:rsidRDefault="00B7058D" w:rsidP="00B7058D">
      <w:pPr>
        <w:rPr>
          <w:rFonts w:ascii="Times New Roman" w:hAnsi="Times New Roman" w:cs="Times New Roman"/>
          <w:sz w:val="22"/>
          <w:szCs w:val="22"/>
          <w:u w:val="single"/>
        </w:rPr>
      </w:pPr>
      <w:r w:rsidRPr="008E3616">
        <w:rPr>
          <w:rFonts w:ascii="Times New Roman" w:hAnsi="Times New Roman" w:cs="Times New Roman"/>
          <w:sz w:val="22"/>
          <w:szCs w:val="22"/>
          <w:u w:val="single"/>
        </w:rPr>
        <w:t>Autorizzazione n 2 (facoltativa)</w:t>
      </w:r>
    </w:p>
    <w:p w14:paraId="7A1746D3" w14:textId="77777777" w:rsidR="00B7058D" w:rsidRPr="008E3616" w:rsidRDefault="00B7058D" w:rsidP="00B7058D">
      <w:pPr>
        <w:rPr>
          <w:rFonts w:ascii="Times New Roman" w:hAnsi="Times New Roman" w:cs="Times New Roman"/>
          <w:sz w:val="22"/>
          <w:szCs w:val="22"/>
        </w:rPr>
      </w:pPr>
    </w:p>
    <w:p w14:paraId="6A0517CB" w14:textId="77777777" w:rsidR="00B7058D" w:rsidRPr="008E3616" w:rsidRDefault="00B7058D" w:rsidP="008E3616">
      <w:pPr>
        <w:jc w:val="both"/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r w:rsidRPr="008E3616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Dichiaro di aver letto l’informativa sui dati personali e rilascio il mio consenso al trattamento degli stessi, ivi compresa la comunicazione e/o la diffusione a soggetti terzi, sia per le finalità di partecipazione al programma sia per attività di promozione e di diffusione di tale progetto</w:t>
      </w:r>
    </w:p>
    <w:p w14:paraId="606EAC6C" w14:textId="77777777" w:rsidR="00B7058D" w:rsidRPr="008E3616" w:rsidRDefault="00B7058D" w:rsidP="00B7058D">
      <w:pPr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</w:p>
    <w:p w14:paraId="6B950251" w14:textId="77777777" w:rsidR="00B7058D" w:rsidRPr="008E3616" w:rsidRDefault="00B7058D" w:rsidP="00B7058D">
      <w:pPr>
        <w:shd w:val="clear" w:color="auto" w:fill="FFFFFF"/>
        <w:spacing w:before="100" w:beforeAutospacing="1" w:after="100" w:afterAutospacing="1"/>
        <w:ind w:left="284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Cambria Math" w:eastAsia="Times New Roman" w:hAnsi="Cambria Math" w:cs="Cambria Math"/>
          <w:sz w:val="22"/>
          <w:szCs w:val="22"/>
          <w:lang w:eastAsia="it-IT"/>
        </w:rPr>
        <w:t>⃞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Autorizzo.                 </w:t>
      </w:r>
      <w:r w:rsidRPr="008E3616">
        <w:rPr>
          <w:rFonts w:ascii="Cambria Math" w:eastAsia="Times New Roman" w:hAnsi="Cambria Math" w:cs="Cambria Math"/>
          <w:sz w:val="22"/>
          <w:szCs w:val="22"/>
          <w:lang w:eastAsia="it-IT"/>
        </w:rPr>
        <w:t>⃞</w:t>
      </w: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Non autorizzo</w:t>
      </w:r>
    </w:p>
    <w:p w14:paraId="069EBB60" w14:textId="77777777" w:rsidR="00B7058D" w:rsidRPr="008E3616" w:rsidRDefault="00B7058D" w:rsidP="00B7058D">
      <w:pPr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</w:p>
    <w:p w14:paraId="2ECC7820" w14:textId="77777777" w:rsidR="00483045" w:rsidRPr="008E3616" w:rsidRDefault="00483045" w:rsidP="00483045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  <w:lang w:eastAsia="it-IT"/>
        </w:rPr>
      </w:pPr>
      <w:r w:rsidRPr="008E3616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La Dichiarante, __________________________________________ </w:t>
      </w:r>
    </w:p>
    <w:p w14:paraId="5DDB7F4A" w14:textId="08ABE06D" w:rsidR="002F7B2A" w:rsidRPr="008E3616" w:rsidRDefault="002F7B2A" w:rsidP="00483045">
      <w:pPr>
        <w:pStyle w:val="NormaleWeb"/>
        <w:shd w:val="clear" w:color="auto" w:fill="FFFFFF"/>
        <w:rPr>
          <w:sz w:val="22"/>
          <w:szCs w:val="22"/>
        </w:rPr>
      </w:pPr>
    </w:p>
    <w:p w14:paraId="44CD6135" w14:textId="1616FD28" w:rsidR="00310B21" w:rsidRPr="008E3616" w:rsidRDefault="00310B21" w:rsidP="00483045">
      <w:pPr>
        <w:pStyle w:val="NormaleWeb"/>
        <w:shd w:val="clear" w:color="auto" w:fill="FFFFFF"/>
        <w:rPr>
          <w:sz w:val="22"/>
          <w:szCs w:val="22"/>
        </w:rPr>
      </w:pPr>
    </w:p>
    <w:sectPr w:rsidR="00310B21" w:rsidRPr="008E3616" w:rsidSect="009B1AC9">
      <w:pgSz w:w="11900" w:h="16840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5EBE1B" w14:textId="77777777" w:rsidR="00401E7D" w:rsidRDefault="00401E7D" w:rsidP="001366F9">
      <w:r>
        <w:separator/>
      </w:r>
    </w:p>
  </w:endnote>
  <w:endnote w:type="continuationSeparator" w:id="0">
    <w:p w14:paraId="773A7697" w14:textId="77777777" w:rsidR="00401E7D" w:rsidRDefault="00401E7D" w:rsidP="001366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altName w:val="Cambria Math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BC4017" w14:textId="77777777" w:rsidR="00401E7D" w:rsidRDefault="00401E7D" w:rsidP="001366F9">
      <w:r>
        <w:separator/>
      </w:r>
    </w:p>
  </w:footnote>
  <w:footnote w:type="continuationSeparator" w:id="0">
    <w:p w14:paraId="554D09B1" w14:textId="77777777" w:rsidR="00401E7D" w:rsidRDefault="00401E7D" w:rsidP="001366F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3MzIxN7EwsbQ0MDRW0lEKTi0uzszPAykwrAUAAnxP4SwAAAA="/>
  </w:docVars>
  <w:rsids>
    <w:rsidRoot w:val="001366F9"/>
    <w:rsid w:val="00023430"/>
    <w:rsid w:val="000F6482"/>
    <w:rsid w:val="00101377"/>
    <w:rsid w:val="00123D8B"/>
    <w:rsid w:val="001366F9"/>
    <w:rsid w:val="0017023A"/>
    <w:rsid w:val="00235CC1"/>
    <w:rsid w:val="00275389"/>
    <w:rsid w:val="002F7B2A"/>
    <w:rsid w:val="00310B21"/>
    <w:rsid w:val="00401E7D"/>
    <w:rsid w:val="0040599C"/>
    <w:rsid w:val="004563EA"/>
    <w:rsid w:val="00483045"/>
    <w:rsid w:val="004B4450"/>
    <w:rsid w:val="005220AB"/>
    <w:rsid w:val="00555731"/>
    <w:rsid w:val="005963D6"/>
    <w:rsid w:val="00612965"/>
    <w:rsid w:val="006305DC"/>
    <w:rsid w:val="00722CC6"/>
    <w:rsid w:val="00797742"/>
    <w:rsid w:val="007F0449"/>
    <w:rsid w:val="007F6780"/>
    <w:rsid w:val="00847AA6"/>
    <w:rsid w:val="00894DED"/>
    <w:rsid w:val="008C3B27"/>
    <w:rsid w:val="008E3616"/>
    <w:rsid w:val="00934EF8"/>
    <w:rsid w:val="00985BE6"/>
    <w:rsid w:val="009B1AC9"/>
    <w:rsid w:val="00A75DE9"/>
    <w:rsid w:val="00A962CE"/>
    <w:rsid w:val="00AA0DA8"/>
    <w:rsid w:val="00AD1600"/>
    <w:rsid w:val="00B7058D"/>
    <w:rsid w:val="00BA11F8"/>
    <w:rsid w:val="00CB3E17"/>
    <w:rsid w:val="00CF0986"/>
    <w:rsid w:val="00D760A1"/>
    <w:rsid w:val="00D96390"/>
    <w:rsid w:val="00DE591A"/>
    <w:rsid w:val="00E60478"/>
    <w:rsid w:val="00EA66DF"/>
    <w:rsid w:val="00EF0E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D3E22A5"/>
  <w15:docId w15:val="{B610273A-AE19-4DDC-ABD0-E0BE850065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NormaleWeb">
    <w:name w:val="Normal (Web)"/>
    <w:basedOn w:val="Normale"/>
    <w:uiPriority w:val="99"/>
    <w:unhideWhenUsed/>
    <w:rsid w:val="001366F9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it-IT"/>
    </w:rPr>
  </w:style>
  <w:style w:type="character" w:customStyle="1" w:styleId="apple-converted-space">
    <w:name w:val="apple-converted-space"/>
    <w:basedOn w:val="Carpredefinitoparagrafo"/>
    <w:rsid w:val="001366F9"/>
  </w:style>
  <w:style w:type="character" w:customStyle="1" w:styleId="object">
    <w:name w:val="object"/>
    <w:basedOn w:val="Carpredefinitoparagrafo"/>
    <w:rsid w:val="001366F9"/>
  </w:style>
  <w:style w:type="character" w:styleId="Collegamentoipertestuale">
    <w:name w:val="Hyperlink"/>
    <w:basedOn w:val="Carpredefinitoparagrafo"/>
    <w:uiPriority w:val="99"/>
    <w:unhideWhenUsed/>
    <w:rsid w:val="001366F9"/>
    <w:rPr>
      <w:color w:val="0000FF"/>
      <w:u w:val="single"/>
    </w:rPr>
  </w:style>
  <w:style w:type="paragraph" w:styleId="Intestazione">
    <w:name w:val="header"/>
    <w:basedOn w:val="Normale"/>
    <w:link w:val="IntestazioneCarattere"/>
    <w:uiPriority w:val="99"/>
    <w:unhideWhenUsed/>
    <w:rsid w:val="001366F9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1366F9"/>
  </w:style>
  <w:style w:type="paragraph" w:styleId="Pidipagina">
    <w:name w:val="footer"/>
    <w:basedOn w:val="Normale"/>
    <w:link w:val="PidipaginaCarattere"/>
    <w:uiPriority w:val="99"/>
    <w:unhideWhenUsed/>
    <w:rsid w:val="001366F9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1366F9"/>
  </w:style>
  <w:style w:type="character" w:styleId="Rimandocommento">
    <w:name w:val="annotation reference"/>
    <w:basedOn w:val="Carpredefinitoparagrafo"/>
    <w:uiPriority w:val="99"/>
    <w:semiHidden/>
    <w:unhideWhenUsed/>
    <w:rsid w:val="00CF0986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CF0986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CF0986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CF0986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CF0986"/>
    <w:rPr>
      <w:b/>
      <w:bCs/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CF0986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CF0986"/>
    <w:rPr>
      <w:rFonts w:ascii="Segoe UI" w:hAnsi="Segoe UI" w:cs="Segoe UI"/>
      <w:sz w:val="18"/>
      <w:szCs w:val="18"/>
    </w:rPr>
  </w:style>
  <w:style w:type="character" w:styleId="Menzionenonrisolta">
    <w:name w:val="Unresolved Mention"/>
    <w:basedOn w:val="Carpredefinitoparagrafo"/>
    <w:uiPriority w:val="99"/>
    <w:semiHidden/>
    <w:unhideWhenUsed/>
    <w:rsid w:val="008E36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03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1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879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909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3802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146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42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703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6315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4031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6946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0579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41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4908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2273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2019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yperlink" Target="http://www.univaq.it/include/utilities/blob.php?item=file&amp;table=allegato&amp;id=4049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it-it.facebook.com/univaq.it/" TargetMode="External"/><Relationship Id="rId5" Type="http://schemas.openxmlformats.org/officeDocument/2006/relationships/settings" Target="settings.xml"/><Relationship Id="rId10" Type="http://schemas.openxmlformats.org/officeDocument/2006/relationships/hyperlink" Target="http://www.univaq.it/include/utilities/blob.php?item=file&amp;table=allegato&amp;id=4049" TargetMode="External"/><Relationship Id="rId4" Type="http://schemas.openxmlformats.org/officeDocument/2006/relationships/styles" Target="styles.xml"/><Relationship Id="rId9" Type="http://schemas.openxmlformats.org/officeDocument/2006/relationships/hyperlink" Target="http://it-it.facebook.com/univaq.it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3DAF135F71B7C4585225E0AEE0C3C92" ma:contentTypeVersion="6" ma:contentTypeDescription="Creare un nuovo documento." ma:contentTypeScope="" ma:versionID="c1db3e0bafb1c77ed78c2a74f895a492">
  <xsd:schema xmlns:xsd="http://www.w3.org/2001/XMLSchema" xmlns:xs="http://www.w3.org/2001/XMLSchema" xmlns:p="http://schemas.microsoft.com/office/2006/metadata/properties" xmlns:ns2="37d4f449-d0f9-49cd-b05c-7420d18405bf" targetNamespace="http://schemas.microsoft.com/office/2006/metadata/properties" ma:root="true" ma:fieldsID="8365ade7078bfceedb43f714453517e2" ns2:_="">
    <xsd:import namespace="37d4f449-d0f9-49cd-b05c-7420d18405b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d4f449-d0f9-49cd-b05c-7420d18405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D713FC2-0B9C-40CB-91A4-8B3ABA4875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7d4f449-d0f9-49cd-b05c-7420d18405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3085E1F-CE87-4938-A4B3-710792A7C6D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C19C997-C6B6-4EA6-B3B1-05490A9217E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433</Words>
  <Characters>13869</Characters>
  <Application>Microsoft Office Word</Application>
  <DocSecurity>0</DocSecurity>
  <Lines>115</Lines>
  <Paragraphs>3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Tarantino</dc:creator>
  <cp:keywords/>
  <dc:description/>
  <cp:lastModifiedBy>Mara Grisenti</cp:lastModifiedBy>
  <cp:revision>2</cp:revision>
  <dcterms:created xsi:type="dcterms:W3CDTF">2021-03-08T16:20:00Z</dcterms:created>
  <dcterms:modified xsi:type="dcterms:W3CDTF">2021-03-08T1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DAF135F71B7C4585225E0AEE0C3C92</vt:lpwstr>
  </property>
</Properties>
</file>